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7"/>
        <w:gridCol w:w="5097"/>
      </w:tblGrid>
      <w:tr w:rsidR="00BC764D" w14:paraId="343DEFB9" w14:textId="77777777" w:rsidTr="00EC17F7">
        <w:tc>
          <w:tcPr>
            <w:tcW w:w="5097" w:type="dxa"/>
            <w:vAlign w:val="center"/>
          </w:tcPr>
          <w:p w14:paraId="144E55BB" w14:textId="2B703909" w:rsidR="00BC764D" w:rsidRDefault="00BC764D" w:rsidP="00EC17F7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8"/>
                <w:szCs w:val="28"/>
                <w:rtl/>
              </w:rPr>
            </w:pPr>
            <w:bookmarkStart w:id="0" w:name="_Hlk13564868"/>
            <w:bookmarkEnd w:id="0"/>
            <w:r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>نموذج رقم (</w:t>
            </w:r>
            <w:r w:rsidR="00044657"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>5 - أ</w:t>
            </w:r>
            <w:r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>)</w:t>
            </w:r>
          </w:p>
        </w:tc>
        <w:tc>
          <w:tcPr>
            <w:tcW w:w="5097" w:type="dxa"/>
          </w:tcPr>
          <w:p w14:paraId="5D30EE65" w14:textId="0046C0AD" w:rsidR="00BC764D" w:rsidRDefault="00BC764D" w:rsidP="00DF3FF3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>طلب تحكيم كتاب</w:t>
            </w:r>
            <w:r w:rsidR="00C678FF"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 xml:space="preserve"> أو فصل</w:t>
            </w:r>
          </w:p>
          <w:p w14:paraId="1C3B9132" w14:textId="53F594D8" w:rsidR="00EC17F7" w:rsidRDefault="00EC17F7" w:rsidP="00EC17F7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>(لغرض الترقية العلمي</w:t>
            </w:r>
            <w:r w:rsidR="005F1398"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>ة</w:t>
            </w:r>
            <w:r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>)</w:t>
            </w:r>
          </w:p>
        </w:tc>
      </w:tr>
    </w:tbl>
    <w:p w14:paraId="15D5C1A0" w14:textId="77777777" w:rsidR="00B27DA9" w:rsidRPr="00566603" w:rsidRDefault="00B27DA9" w:rsidP="00B27DA9">
      <w:pPr>
        <w:pStyle w:val="NoSpacing"/>
        <w:bidi/>
        <w:jc w:val="both"/>
        <w:rPr>
          <w:rFonts w:asciiTheme="majorBidi" w:hAnsiTheme="majorBidi" w:cstheme="majorBidi"/>
          <w:sz w:val="16"/>
          <w:szCs w:val="16"/>
          <w:rtl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421B84" w:rsidRPr="00502B46" w14:paraId="6897A2A2" w14:textId="77777777" w:rsidTr="00421B84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4471CB5A" w14:textId="6E373B7C" w:rsidR="00A872AD" w:rsidRPr="00502B46" w:rsidRDefault="00A872AD" w:rsidP="00502B46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5C930653" w14:textId="77777777" w:rsidR="00A872AD" w:rsidRPr="00502B46" w:rsidRDefault="00A872AD" w:rsidP="00502B46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قسم الأول</w:t>
            </w:r>
          </w:p>
        </w:tc>
        <w:tc>
          <w:tcPr>
            <w:tcW w:w="4784" w:type="dxa"/>
            <w:vAlign w:val="center"/>
          </w:tcPr>
          <w:p w14:paraId="0F6674B3" w14:textId="77777777" w:rsidR="00A872AD" w:rsidRPr="00502B46" w:rsidRDefault="00A872AD" w:rsidP="00502B46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 xml:space="preserve">يعبأ من قبل </w:t>
            </w:r>
            <w:r w:rsidRPr="00502B46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مقدم الطلب</w:t>
            </w:r>
          </w:p>
        </w:tc>
      </w:tr>
    </w:tbl>
    <w:p w14:paraId="1C47161E" w14:textId="77777777" w:rsidR="00A872AD" w:rsidRPr="00566603" w:rsidRDefault="00A872AD" w:rsidP="00A872AD">
      <w:pPr>
        <w:pStyle w:val="NoSpacing"/>
        <w:bidi/>
        <w:jc w:val="both"/>
        <w:rPr>
          <w:rFonts w:asciiTheme="majorBidi" w:hAnsiTheme="majorBidi" w:cstheme="majorBidi"/>
          <w:sz w:val="16"/>
          <w:szCs w:val="16"/>
          <w:rtl/>
        </w:rPr>
      </w:pPr>
    </w:p>
    <w:p w14:paraId="6E283AA3" w14:textId="5D7BC253" w:rsidR="00DF3FF3" w:rsidRDefault="00DF3FF3" w:rsidP="00DF3FF3">
      <w:pPr>
        <w:pStyle w:val="NoSpacing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أولاً: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بيانات عن المتقدم </w:t>
      </w:r>
      <w:r w:rsidR="00BC764D">
        <w:rPr>
          <w:rFonts w:asciiTheme="majorBidi" w:hAnsiTheme="majorBidi" w:cstheme="majorBidi" w:hint="cs"/>
          <w:b/>
          <w:bCs/>
          <w:sz w:val="20"/>
          <w:szCs w:val="20"/>
          <w:rtl/>
        </w:rPr>
        <w:t>لطلب التحكيم</w:t>
      </w:r>
    </w:p>
    <w:tbl>
      <w:tblPr>
        <w:tblStyle w:val="TableGrid"/>
        <w:tblpPr w:leftFromText="180" w:rightFromText="180" w:vertAnchor="text" w:horzAnchor="margin" w:tblpXSpec="center" w:tblpY="77"/>
        <w:bidiVisual/>
        <w:tblW w:w="10264" w:type="dxa"/>
        <w:tblLook w:val="04A0" w:firstRow="1" w:lastRow="0" w:firstColumn="1" w:lastColumn="0" w:noHBand="0" w:noVBand="1"/>
      </w:tblPr>
      <w:tblGrid>
        <w:gridCol w:w="317"/>
        <w:gridCol w:w="36"/>
        <w:gridCol w:w="163"/>
        <w:gridCol w:w="119"/>
        <w:gridCol w:w="71"/>
        <w:gridCol w:w="247"/>
        <w:gridCol w:w="80"/>
        <w:gridCol w:w="26"/>
        <w:gridCol w:w="211"/>
        <w:gridCol w:w="142"/>
        <w:gridCol w:w="138"/>
        <w:gridCol w:w="38"/>
        <w:gridCol w:w="177"/>
        <w:gridCol w:w="141"/>
        <w:gridCol w:w="161"/>
        <w:gridCol w:w="51"/>
        <w:gridCol w:w="105"/>
        <w:gridCol w:w="248"/>
        <w:gridCol w:w="70"/>
        <w:gridCol w:w="43"/>
        <w:gridCol w:w="275"/>
        <w:gridCol w:w="241"/>
        <w:gridCol w:w="77"/>
        <w:gridCol w:w="440"/>
        <w:gridCol w:w="517"/>
        <w:gridCol w:w="517"/>
        <w:gridCol w:w="517"/>
        <w:gridCol w:w="1268"/>
        <w:gridCol w:w="1269"/>
        <w:gridCol w:w="432"/>
        <w:gridCol w:w="2127"/>
      </w:tblGrid>
      <w:tr w:rsidR="00EC17F7" w:rsidRPr="00502B46" w14:paraId="3F2A8DFC" w14:textId="77777777" w:rsidTr="005E3E64">
        <w:trPr>
          <w:trHeight w:val="132"/>
        </w:trPr>
        <w:tc>
          <w:tcPr>
            <w:tcW w:w="2471" w:type="dxa"/>
            <w:gridSpan w:val="18"/>
            <w:shd w:val="clear" w:color="auto" w:fill="D9D9D9" w:themeFill="background1" w:themeFillShade="D9"/>
          </w:tcPr>
          <w:p w14:paraId="675EA70B" w14:textId="77777777" w:rsidR="00EC17F7" w:rsidRPr="00502B46" w:rsidRDefault="00EC17F7" w:rsidP="005E3E64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اسم الأول</w:t>
            </w:r>
          </w:p>
        </w:tc>
        <w:tc>
          <w:tcPr>
            <w:tcW w:w="2697" w:type="dxa"/>
            <w:gridSpan w:val="9"/>
            <w:shd w:val="clear" w:color="auto" w:fill="D9D9D9" w:themeFill="background1" w:themeFillShade="D9"/>
          </w:tcPr>
          <w:p w14:paraId="353B3B2C" w14:textId="77777777" w:rsidR="00EC17F7" w:rsidRPr="00502B46" w:rsidRDefault="00EC17F7" w:rsidP="005E3E64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سم الأب</w:t>
            </w:r>
          </w:p>
        </w:tc>
        <w:tc>
          <w:tcPr>
            <w:tcW w:w="2537" w:type="dxa"/>
            <w:gridSpan w:val="2"/>
            <w:shd w:val="clear" w:color="auto" w:fill="D9D9D9" w:themeFill="background1" w:themeFillShade="D9"/>
          </w:tcPr>
          <w:p w14:paraId="3C59C939" w14:textId="77777777" w:rsidR="00EC17F7" w:rsidRPr="00502B46" w:rsidRDefault="00EC17F7" w:rsidP="005E3E64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سم الجد</w:t>
            </w:r>
          </w:p>
        </w:tc>
        <w:tc>
          <w:tcPr>
            <w:tcW w:w="2559" w:type="dxa"/>
            <w:gridSpan w:val="2"/>
            <w:shd w:val="clear" w:color="auto" w:fill="D9D9D9" w:themeFill="background1" w:themeFillShade="D9"/>
          </w:tcPr>
          <w:p w14:paraId="5B89590F" w14:textId="77777777" w:rsidR="00EC17F7" w:rsidRPr="00502B46" w:rsidRDefault="00EC17F7" w:rsidP="005E3E64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سم العائلة</w:t>
            </w:r>
          </w:p>
        </w:tc>
      </w:tr>
      <w:tr w:rsidR="00EC17F7" w:rsidRPr="00502B46" w14:paraId="61E6F4EF" w14:textId="77777777" w:rsidTr="005E3E64">
        <w:trPr>
          <w:trHeight w:val="37"/>
        </w:trPr>
        <w:tc>
          <w:tcPr>
            <w:tcW w:w="2471" w:type="dxa"/>
            <w:gridSpan w:val="18"/>
          </w:tcPr>
          <w:p w14:paraId="5E95C7D9" w14:textId="77777777" w:rsidR="00EC17F7" w:rsidRPr="001A5D8A" w:rsidRDefault="00EC17F7" w:rsidP="005E3E6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697" w:type="dxa"/>
            <w:gridSpan w:val="9"/>
          </w:tcPr>
          <w:p w14:paraId="3320BEBA" w14:textId="77777777" w:rsidR="00EC17F7" w:rsidRPr="001A5D8A" w:rsidRDefault="00EC17F7" w:rsidP="005E3E6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37" w:type="dxa"/>
            <w:gridSpan w:val="2"/>
          </w:tcPr>
          <w:p w14:paraId="0A41B8D2" w14:textId="77777777" w:rsidR="00EC17F7" w:rsidRPr="001A5D8A" w:rsidRDefault="00EC17F7" w:rsidP="005E3E6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59" w:type="dxa"/>
            <w:gridSpan w:val="2"/>
          </w:tcPr>
          <w:p w14:paraId="165BFC33" w14:textId="77777777" w:rsidR="00EC17F7" w:rsidRPr="001A5D8A" w:rsidRDefault="00EC17F7" w:rsidP="005E3E6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EC17F7" w:rsidRPr="00502B46" w14:paraId="21C940AE" w14:textId="77777777" w:rsidTr="005E3E64">
        <w:trPr>
          <w:trHeight w:val="127"/>
        </w:trPr>
        <w:tc>
          <w:tcPr>
            <w:tcW w:w="3177" w:type="dxa"/>
            <w:gridSpan w:val="23"/>
            <w:shd w:val="clear" w:color="auto" w:fill="D9D9D9" w:themeFill="background1" w:themeFillShade="D9"/>
          </w:tcPr>
          <w:p w14:paraId="744F6ECE" w14:textId="77777777" w:rsidR="00EC17F7" w:rsidRPr="00502B46" w:rsidRDefault="00EC17F7" w:rsidP="005E3E64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رقم السجل المدني</w:t>
            </w:r>
          </w:p>
        </w:tc>
        <w:tc>
          <w:tcPr>
            <w:tcW w:w="1991" w:type="dxa"/>
            <w:gridSpan w:val="4"/>
            <w:shd w:val="clear" w:color="auto" w:fill="D9D9D9" w:themeFill="background1" w:themeFillShade="D9"/>
          </w:tcPr>
          <w:p w14:paraId="265AC9F3" w14:textId="77777777" w:rsidR="00EC17F7" w:rsidRPr="00502B46" w:rsidRDefault="00EC17F7" w:rsidP="005E3E64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تاريخ الميلاد</w:t>
            </w:r>
          </w:p>
        </w:tc>
        <w:tc>
          <w:tcPr>
            <w:tcW w:w="2537" w:type="dxa"/>
            <w:gridSpan w:val="2"/>
            <w:shd w:val="clear" w:color="auto" w:fill="D9D9D9" w:themeFill="background1" w:themeFillShade="D9"/>
          </w:tcPr>
          <w:p w14:paraId="04024586" w14:textId="77777777" w:rsidR="00EC17F7" w:rsidRPr="00502B46" w:rsidRDefault="00EC17F7" w:rsidP="005E3E64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جنس</w:t>
            </w:r>
          </w:p>
        </w:tc>
        <w:tc>
          <w:tcPr>
            <w:tcW w:w="2559" w:type="dxa"/>
            <w:gridSpan w:val="2"/>
            <w:shd w:val="clear" w:color="auto" w:fill="D9D9D9" w:themeFill="background1" w:themeFillShade="D9"/>
          </w:tcPr>
          <w:p w14:paraId="6631DBC7" w14:textId="77777777" w:rsidR="00EC17F7" w:rsidRPr="00502B46" w:rsidRDefault="00EC17F7" w:rsidP="005E3E64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جنسية</w:t>
            </w:r>
          </w:p>
        </w:tc>
      </w:tr>
      <w:tr w:rsidR="00EC17F7" w:rsidRPr="00502B46" w14:paraId="06BC9A20" w14:textId="77777777" w:rsidTr="005E3E64">
        <w:trPr>
          <w:trHeight w:val="118"/>
        </w:trPr>
        <w:tc>
          <w:tcPr>
            <w:tcW w:w="317" w:type="dxa"/>
          </w:tcPr>
          <w:p w14:paraId="40C30F74" w14:textId="77777777" w:rsidR="00EC17F7" w:rsidRPr="001A5D8A" w:rsidRDefault="00EC17F7" w:rsidP="005E3E6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3"/>
          </w:tcPr>
          <w:p w14:paraId="1634B07B" w14:textId="77777777" w:rsidR="00EC17F7" w:rsidRPr="001A5D8A" w:rsidRDefault="00EC17F7" w:rsidP="005E3E6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2"/>
          </w:tcPr>
          <w:p w14:paraId="7E632244" w14:textId="77777777" w:rsidR="00EC17F7" w:rsidRPr="001A5D8A" w:rsidRDefault="00EC17F7" w:rsidP="005E3E6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7" w:type="dxa"/>
            <w:gridSpan w:val="3"/>
          </w:tcPr>
          <w:p w14:paraId="3C2684C3" w14:textId="77777777" w:rsidR="00EC17F7" w:rsidRPr="001A5D8A" w:rsidRDefault="00EC17F7" w:rsidP="005E3E6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3"/>
          </w:tcPr>
          <w:p w14:paraId="2CC002A2" w14:textId="77777777" w:rsidR="00EC17F7" w:rsidRPr="001A5D8A" w:rsidRDefault="00EC17F7" w:rsidP="005E3E6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2"/>
          </w:tcPr>
          <w:p w14:paraId="5D31D9DD" w14:textId="77777777" w:rsidR="00EC17F7" w:rsidRPr="001A5D8A" w:rsidRDefault="00EC17F7" w:rsidP="005E3E6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7" w:type="dxa"/>
            <w:gridSpan w:val="3"/>
          </w:tcPr>
          <w:p w14:paraId="5C7FEB65" w14:textId="77777777" w:rsidR="00EC17F7" w:rsidRPr="001A5D8A" w:rsidRDefault="00EC17F7" w:rsidP="005E3E6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2"/>
          </w:tcPr>
          <w:p w14:paraId="3276620D" w14:textId="77777777" w:rsidR="00EC17F7" w:rsidRPr="001A5D8A" w:rsidRDefault="00EC17F7" w:rsidP="005E3E6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2"/>
          </w:tcPr>
          <w:p w14:paraId="029C56D5" w14:textId="77777777" w:rsidR="00EC17F7" w:rsidRPr="001A5D8A" w:rsidRDefault="00EC17F7" w:rsidP="005E3E6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2"/>
          </w:tcPr>
          <w:p w14:paraId="42BBCF25" w14:textId="77777777" w:rsidR="00EC17F7" w:rsidRPr="001A5D8A" w:rsidRDefault="00EC17F7" w:rsidP="005E3E6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991" w:type="dxa"/>
            <w:gridSpan w:val="4"/>
          </w:tcPr>
          <w:p w14:paraId="3A0686E6" w14:textId="77777777" w:rsidR="00EC17F7" w:rsidRPr="001A5D8A" w:rsidRDefault="00EC17F7" w:rsidP="005E3E6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1A5D8A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  <w:tc>
          <w:tcPr>
            <w:tcW w:w="1268" w:type="dxa"/>
          </w:tcPr>
          <w:p w14:paraId="277208D6" w14:textId="77777777" w:rsidR="00EC17F7" w:rsidRPr="001A5D8A" w:rsidRDefault="00EC17F7" w:rsidP="005E3E64">
            <w:pPr>
              <w:pStyle w:val="NoSpacing"/>
              <w:bidi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1A5D8A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ذكر</w:t>
            </w:r>
          </w:p>
        </w:tc>
        <w:tc>
          <w:tcPr>
            <w:tcW w:w="1269" w:type="dxa"/>
          </w:tcPr>
          <w:p w14:paraId="5CC9C711" w14:textId="77777777" w:rsidR="00EC17F7" w:rsidRPr="001A5D8A" w:rsidRDefault="00EC17F7" w:rsidP="005E3E64">
            <w:pPr>
              <w:pStyle w:val="NoSpacing"/>
              <w:bidi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1A5D8A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أنثى</w:t>
            </w:r>
          </w:p>
        </w:tc>
        <w:tc>
          <w:tcPr>
            <w:tcW w:w="2559" w:type="dxa"/>
            <w:gridSpan w:val="2"/>
          </w:tcPr>
          <w:p w14:paraId="43E6C266" w14:textId="77777777" w:rsidR="00EC17F7" w:rsidRPr="001A5D8A" w:rsidRDefault="00EC17F7" w:rsidP="005E3E6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EC17F7" w:rsidRPr="00502B46" w14:paraId="65269C92" w14:textId="77777777" w:rsidTr="005E3E64">
        <w:trPr>
          <w:trHeight w:val="37"/>
        </w:trPr>
        <w:tc>
          <w:tcPr>
            <w:tcW w:w="5168" w:type="dxa"/>
            <w:gridSpan w:val="27"/>
            <w:shd w:val="clear" w:color="auto" w:fill="D9D9D9" w:themeFill="background1" w:themeFillShade="D9"/>
          </w:tcPr>
          <w:p w14:paraId="0C7173A7" w14:textId="77777777" w:rsidR="00EC17F7" w:rsidRPr="00502B46" w:rsidRDefault="00EC17F7" w:rsidP="005E3E64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0"/>
                <w:szCs w:val="20"/>
                <w:rtl/>
              </w:rPr>
              <w:t>رقم ال</w:t>
            </w: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جوال</w:t>
            </w:r>
          </w:p>
        </w:tc>
        <w:tc>
          <w:tcPr>
            <w:tcW w:w="5096" w:type="dxa"/>
            <w:gridSpan w:val="4"/>
            <w:shd w:val="clear" w:color="auto" w:fill="D9D9D9" w:themeFill="background1" w:themeFillShade="D9"/>
          </w:tcPr>
          <w:p w14:paraId="776E7FB8" w14:textId="2E19B4EB" w:rsidR="00EC17F7" w:rsidRPr="00502B46" w:rsidRDefault="00EC17F7" w:rsidP="005E3E6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بريد الإلكتروني</w:t>
            </w:r>
            <w:r w:rsidR="003B0D9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الجامعي</w:t>
            </w:r>
          </w:p>
        </w:tc>
      </w:tr>
      <w:tr w:rsidR="00EC17F7" w:rsidRPr="00502B46" w14:paraId="1D1B4FBF" w14:textId="77777777" w:rsidTr="001A5D8A">
        <w:trPr>
          <w:trHeight w:val="37"/>
        </w:trPr>
        <w:tc>
          <w:tcPr>
            <w:tcW w:w="516" w:type="dxa"/>
            <w:gridSpan w:val="3"/>
            <w:vAlign w:val="center"/>
          </w:tcPr>
          <w:p w14:paraId="15516814" w14:textId="77777777" w:rsidR="00EC17F7" w:rsidRPr="001A5D8A" w:rsidRDefault="00EC17F7" w:rsidP="005E3E6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4"/>
            <w:vAlign w:val="center"/>
          </w:tcPr>
          <w:p w14:paraId="6F129557" w14:textId="77777777" w:rsidR="00EC17F7" w:rsidRPr="001A5D8A" w:rsidRDefault="00EC17F7" w:rsidP="005E3E6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4"/>
            <w:vAlign w:val="center"/>
          </w:tcPr>
          <w:p w14:paraId="36F80EC9" w14:textId="77777777" w:rsidR="00EC17F7" w:rsidRPr="001A5D8A" w:rsidRDefault="00EC17F7" w:rsidP="005E3E6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4"/>
            <w:vAlign w:val="center"/>
          </w:tcPr>
          <w:p w14:paraId="655C0950" w14:textId="77777777" w:rsidR="00EC17F7" w:rsidRPr="001A5D8A" w:rsidRDefault="00EC17F7" w:rsidP="005E3E6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5"/>
            <w:vAlign w:val="center"/>
          </w:tcPr>
          <w:p w14:paraId="16DE292B" w14:textId="77777777" w:rsidR="00EC17F7" w:rsidRPr="001A5D8A" w:rsidRDefault="00EC17F7" w:rsidP="005E3E6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6" w:type="dxa"/>
            <w:gridSpan w:val="2"/>
            <w:vAlign w:val="center"/>
          </w:tcPr>
          <w:p w14:paraId="63DE07B3" w14:textId="77777777" w:rsidR="00EC17F7" w:rsidRPr="001A5D8A" w:rsidRDefault="00EC17F7" w:rsidP="005E3E6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2"/>
            <w:vAlign w:val="center"/>
          </w:tcPr>
          <w:p w14:paraId="57DA36E4" w14:textId="77777777" w:rsidR="00EC17F7" w:rsidRPr="001A5D8A" w:rsidRDefault="00EC17F7" w:rsidP="005E3E6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vAlign w:val="center"/>
          </w:tcPr>
          <w:p w14:paraId="6978B300" w14:textId="77777777" w:rsidR="00EC17F7" w:rsidRPr="001A5D8A" w:rsidRDefault="00EC17F7" w:rsidP="005E3E6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vAlign w:val="center"/>
          </w:tcPr>
          <w:p w14:paraId="5677EF99" w14:textId="77777777" w:rsidR="00EC17F7" w:rsidRPr="001A5D8A" w:rsidRDefault="00EC17F7" w:rsidP="005E3E6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vAlign w:val="center"/>
          </w:tcPr>
          <w:p w14:paraId="522FB04D" w14:textId="77777777" w:rsidR="00EC17F7" w:rsidRPr="001A5D8A" w:rsidRDefault="00EC17F7" w:rsidP="005E3E6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096" w:type="dxa"/>
            <w:gridSpan w:val="4"/>
          </w:tcPr>
          <w:p w14:paraId="0A8B4D26" w14:textId="56B8FB1D" w:rsidR="00EC17F7" w:rsidRPr="00502B46" w:rsidRDefault="00853C63" w:rsidP="005E3E64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@uqu.edu.sa</w:t>
            </w:r>
          </w:p>
        </w:tc>
      </w:tr>
      <w:tr w:rsidR="00EC17F7" w:rsidRPr="00502B46" w14:paraId="0DB809E6" w14:textId="77777777" w:rsidTr="005E3E64">
        <w:trPr>
          <w:trHeight w:val="37"/>
        </w:trPr>
        <w:tc>
          <w:tcPr>
            <w:tcW w:w="5168" w:type="dxa"/>
            <w:gridSpan w:val="27"/>
            <w:shd w:val="clear" w:color="auto" w:fill="D9D9D9" w:themeFill="background1" w:themeFillShade="D9"/>
          </w:tcPr>
          <w:p w14:paraId="3BCF1AEB" w14:textId="77777777" w:rsidR="00EC17F7" w:rsidRPr="00502B46" w:rsidRDefault="00EC17F7" w:rsidP="005E3E6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لرتبة الحالية</w:t>
            </w:r>
          </w:p>
        </w:tc>
        <w:tc>
          <w:tcPr>
            <w:tcW w:w="2969" w:type="dxa"/>
            <w:gridSpan w:val="3"/>
            <w:shd w:val="clear" w:color="auto" w:fill="D9D9D9" w:themeFill="background1" w:themeFillShade="D9"/>
          </w:tcPr>
          <w:p w14:paraId="13487C9F" w14:textId="77777777" w:rsidR="00EC17F7" w:rsidRPr="00502B46" w:rsidRDefault="00EC17F7" w:rsidP="005E3E6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رقم </w:t>
            </w:r>
            <w:r w:rsidRPr="00502B46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قرار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جلس العلمي بالترقية أكاديمياً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5EE18BAB" w14:textId="77777777" w:rsidR="00EC17F7" w:rsidRPr="00502B46" w:rsidRDefault="00EC17F7" w:rsidP="005E3E6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اريخ القرار</w:t>
            </w:r>
          </w:p>
        </w:tc>
      </w:tr>
      <w:tr w:rsidR="00EC17F7" w:rsidRPr="00502B46" w14:paraId="42FD29AD" w14:textId="77777777" w:rsidTr="005E3E64">
        <w:trPr>
          <w:trHeight w:val="37"/>
        </w:trPr>
        <w:tc>
          <w:tcPr>
            <w:tcW w:w="2471" w:type="dxa"/>
            <w:gridSpan w:val="18"/>
          </w:tcPr>
          <w:p w14:paraId="686069CF" w14:textId="77777777" w:rsidR="00EC17F7" w:rsidRPr="001A5D8A" w:rsidRDefault="00EC17F7" w:rsidP="005E3E64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1A5D8A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أستاذ مساعد</w:t>
            </w:r>
          </w:p>
        </w:tc>
        <w:tc>
          <w:tcPr>
            <w:tcW w:w="2697" w:type="dxa"/>
            <w:gridSpan w:val="9"/>
          </w:tcPr>
          <w:p w14:paraId="55C81F50" w14:textId="77777777" w:rsidR="00EC17F7" w:rsidRPr="001A5D8A" w:rsidRDefault="00EC17F7" w:rsidP="005E3E64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1A5D8A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أستاذ مشارك</w:t>
            </w:r>
          </w:p>
        </w:tc>
        <w:tc>
          <w:tcPr>
            <w:tcW w:w="2969" w:type="dxa"/>
            <w:gridSpan w:val="3"/>
          </w:tcPr>
          <w:p w14:paraId="7966163A" w14:textId="77777777" w:rsidR="00EC17F7" w:rsidRPr="001A5D8A" w:rsidRDefault="00EC17F7" w:rsidP="005E3E6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127" w:type="dxa"/>
          </w:tcPr>
          <w:p w14:paraId="5C6FAAED" w14:textId="77777777" w:rsidR="00EC17F7" w:rsidRPr="001A5D8A" w:rsidRDefault="00EC17F7" w:rsidP="005E3E6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1A5D8A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566603" w:rsidRPr="00502B46" w14:paraId="13512E14" w14:textId="77777777" w:rsidTr="00566603">
        <w:trPr>
          <w:trHeight w:val="37"/>
        </w:trPr>
        <w:tc>
          <w:tcPr>
            <w:tcW w:w="5168" w:type="dxa"/>
            <w:gridSpan w:val="27"/>
            <w:shd w:val="clear" w:color="auto" w:fill="D9D9D9" w:themeFill="background1" w:themeFillShade="D9"/>
            <w:vAlign w:val="center"/>
          </w:tcPr>
          <w:p w14:paraId="47C2693F" w14:textId="09331ABF" w:rsidR="00566603" w:rsidRPr="00566603" w:rsidRDefault="00566603" w:rsidP="00566603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66603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خصص العام</w:t>
            </w:r>
          </w:p>
        </w:tc>
        <w:tc>
          <w:tcPr>
            <w:tcW w:w="5096" w:type="dxa"/>
            <w:gridSpan w:val="4"/>
            <w:shd w:val="clear" w:color="auto" w:fill="D9D9D9" w:themeFill="background1" w:themeFillShade="D9"/>
            <w:vAlign w:val="center"/>
          </w:tcPr>
          <w:p w14:paraId="74EBC0D2" w14:textId="6E3B60A9" w:rsidR="00566603" w:rsidRPr="00566603" w:rsidRDefault="00566603" w:rsidP="0056660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66603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خصص الدقيق</w:t>
            </w:r>
          </w:p>
        </w:tc>
      </w:tr>
      <w:tr w:rsidR="00566603" w:rsidRPr="00502B46" w14:paraId="147367C6" w14:textId="77777777" w:rsidTr="005C0A22">
        <w:trPr>
          <w:trHeight w:val="37"/>
        </w:trPr>
        <w:tc>
          <w:tcPr>
            <w:tcW w:w="5168" w:type="dxa"/>
            <w:gridSpan w:val="27"/>
          </w:tcPr>
          <w:p w14:paraId="79D99714" w14:textId="77777777" w:rsidR="00566603" w:rsidRPr="001A5D8A" w:rsidRDefault="00566603" w:rsidP="005E3E64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096" w:type="dxa"/>
            <w:gridSpan w:val="4"/>
          </w:tcPr>
          <w:p w14:paraId="472C9596" w14:textId="77777777" w:rsidR="00566603" w:rsidRPr="001A5D8A" w:rsidRDefault="00566603" w:rsidP="005E3E6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EC17F7" w:rsidRPr="00502B46" w14:paraId="7C824F9A" w14:textId="77777777" w:rsidTr="005E3E64">
        <w:trPr>
          <w:trHeight w:val="37"/>
        </w:trPr>
        <w:tc>
          <w:tcPr>
            <w:tcW w:w="2471" w:type="dxa"/>
            <w:gridSpan w:val="18"/>
            <w:shd w:val="clear" w:color="auto" w:fill="D9D9D9" w:themeFill="background1" w:themeFillShade="D9"/>
          </w:tcPr>
          <w:p w14:paraId="0534BB0D" w14:textId="5C4149F1" w:rsidR="00EC17F7" w:rsidRPr="00502B46" w:rsidRDefault="003B0D98" w:rsidP="005E3E64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eastAsiaTheme="minorHAnsi" w:hAnsiTheme="majorBidi" w:cstheme="majorBidi" w:hint="cs"/>
                <w:b/>
                <w:bCs/>
                <w:sz w:val="20"/>
                <w:szCs w:val="20"/>
                <w:rtl/>
              </w:rPr>
              <w:t>الرقم الوظيفي</w:t>
            </w:r>
          </w:p>
        </w:tc>
        <w:tc>
          <w:tcPr>
            <w:tcW w:w="2697" w:type="dxa"/>
            <w:gridSpan w:val="9"/>
            <w:shd w:val="clear" w:color="auto" w:fill="D9D9D9" w:themeFill="background1" w:themeFillShade="D9"/>
          </w:tcPr>
          <w:p w14:paraId="52F89619" w14:textId="77777777" w:rsidR="00EC17F7" w:rsidRPr="00502B46" w:rsidRDefault="00EC17F7" w:rsidP="005E3E64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  <w:t>القسم</w:t>
            </w:r>
          </w:p>
        </w:tc>
        <w:tc>
          <w:tcPr>
            <w:tcW w:w="5096" w:type="dxa"/>
            <w:gridSpan w:val="4"/>
            <w:shd w:val="clear" w:color="auto" w:fill="D9D9D9" w:themeFill="background1" w:themeFillShade="D9"/>
          </w:tcPr>
          <w:p w14:paraId="25A315A6" w14:textId="77777777" w:rsidR="00EC17F7" w:rsidRPr="00502B46" w:rsidRDefault="00EC17F7" w:rsidP="005E3E64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  <w:t>الكلية</w:t>
            </w:r>
          </w:p>
        </w:tc>
      </w:tr>
      <w:tr w:rsidR="00EC17F7" w:rsidRPr="00502B46" w14:paraId="6F1983F8" w14:textId="77777777" w:rsidTr="005E3E64">
        <w:trPr>
          <w:trHeight w:val="37"/>
        </w:trPr>
        <w:tc>
          <w:tcPr>
            <w:tcW w:w="353" w:type="dxa"/>
            <w:gridSpan w:val="2"/>
          </w:tcPr>
          <w:p w14:paraId="2E34C008" w14:textId="77777777" w:rsidR="00EC17F7" w:rsidRPr="001A5D8A" w:rsidRDefault="00EC17F7" w:rsidP="005E3E6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3"/>
          </w:tcPr>
          <w:p w14:paraId="38B7BAC3" w14:textId="77777777" w:rsidR="00EC17F7" w:rsidRPr="001A5D8A" w:rsidRDefault="00EC17F7" w:rsidP="005E3E6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3"/>
          </w:tcPr>
          <w:p w14:paraId="7B84AC18" w14:textId="77777777" w:rsidR="00EC17F7" w:rsidRPr="001A5D8A" w:rsidRDefault="00EC17F7" w:rsidP="005E3E6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2"/>
          </w:tcPr>
          <w:p w14:paraId="2BCB0C15" w14:textId="77777777" w:rsidR="00EC17F7" w:rsidRPr="001A5D8A" w:rsidRDefault="00EC17F7" w:rsidP="005E3E6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3"/>
          </w:tcPr>
          <w:p w14:paraId="279B42BE" w14:textId="77777777" w:rsidR="00EC17F7" w:rsidRPr="001A5D8A" w:rsidRDefault="00EC17F7" w:rsidP="005E3E6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3"/>
          </w:tcPr>
          <w:p w14:paraId="0A5C46F2" w14:textId="77777777" w:rsidR="00EC17F7" w:rsidRPr="001A5D8A" w:rsidRDefault="00EC17F7" w:rsidP="005E3E6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2"/>
          </w:tcPr>
          <w:p w14:paraId="111A762D" w14:textId="77777777" w:rsidR="00EC17F7" w:rsidRPr="001A5D8A" w:rsidRDefault="00EC17F7" w:rsidP="005E3E6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2697" w:type="dxa"/>
            <w:gridSpan w:val="9"/>
          </w:tcPr>
          <w:p w14:paraId="3F346208" w14:textId="77777777" w:rsidR="00EC17F7" w:rsidRPr="001A5D8A" w:rsidRDefault="00EC17F7" w:rsidP="005E3E6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5096" w:type="dxa"/>
            <w:gridSpan w:val="4"/>
          </w:tcPr>
          <w:p w14:paraId="57A1A3E6" w14:textId="77777777" w:rsidR="00EC17F7" w:rsidRPr="001A5D8A" w:rsidRDefault="00EC17F7" w:rsidP="005E3E6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</w:tr>
    </w:tbl>
    <w:p w14:paraId="6200A2A6" w14:textId="77777777" w:rsidR="00B27DA9" w:rsidRPr="00566603" w:rsidRDefault="00B27DA9" w:rsidP="00B27DA9">
      <w:pPr>
        <w:pStyle w:val="NoSpacing"/>
        <w:bidi/>
        <w:jc w:val="both"/>
        <w:rPr>
          <w:rFonts w:asciiTheme="majorBidi" w:hAnsiTheme="majorBidi" w:cstheme="majorBidi"/>
          <w:sz w:val="16"/>
          <w:szCs w:val="16"/>
          <w:rtl/>
        </w:rPr>
      </w:pPr>
    </w:p>
    <w:p w14:paraId="18D3EED9" w14:textId="5C61746E" w:rsidR="00E56DEE" w:rsidRPr="00566603" w:rsidRDefault="00940894" w:rsidP="00566603">
      <w:pPr>
        <w:pStyle w:val="NoSpacing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ثانياً</w:t>
      </w:r>
      <w:r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: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بيانات </w:t>
      </w: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الكتاب</w:t>
      </w:r>
      <w:r w:rsidR="003E2DC3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أو الفصل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547"/>
        <w:gridCol w:w="845"/>
        <w:gridCol w:w="1703"/>
        <w:gridCol w:w="1699"/>
        <w:gridCol w:w="848"/>
        <w:gridCol w:w="852"/>
        <w:gridCol w:w="1700"/>
      </w:tblGrid>
      <w:tr w:rsidR="007E0DCC" w:rsidRPr="00502B46" w14:paraId="4CAB4ACE" w14:textId="77777777" w:rsidTr="007E0DCC">
        <w:tc>
          <w:tcPr>
            <w:tcW w:w="10194" w:type="dxa"/>
            <w:gridSpan w:val="7"/>
            <w:shd w:val="clear" w:color="auto" w:fill="AEAAAA" w:themeFill="background2" w:themeFillShade="BF"/>
          </w:tcPr>
          <w:p w14:paraId="5B8D0951" w14:textId="10E2B8F8" w:rsidR="007E0DCC" w:rsidRPr="00502B46" w:rsidRDefault="00940894" w:rsidP="00153DD5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عنوان الكتاب</w:t>
            </w:r>
            <w:r w:rsidR="00153DD5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 xml:space="preserve"> أو الفصل</w:t>
            </w:r>
          </w:p>
        </w:tc>
      </w:tr>
      <w:tr w:rsidR="007E0DCC" w:rsidRPr="00502B46" w14:paraId="584EEFCD" w14:textId="77777777" w:rsidTr="007E0DCC">
        <w:tc>
          <w:tcPr>
            <w:tcW w:w="10194" w:type="dxa"/>
            <w:gridSpan w:val="7"/>
            <w:shd w:val="clear" w:color="auto" w:fill="auto"/>
          </w:tcPr>
          <w:p w14:paraId="6261ADA1" w14:textId="77777777" w:rsidR="007E0DCC" w:rsidRPr="001A5D8A" w:rsidRDefault="007E0DCC" w:rsidP="007E0DCC">
            <w:pPr>
              <w:pStyle w:val="NoSpacing"/>
              <w:bidi/>
              <w:jc w:val="center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</w:p>
        </w:tc>
      </w:tr>
      <w:tr w:rsidR="007E0DCC" w:rsidRPr="00502B46" w14:paraId="5DEEAC47" w14:textId="77777777" w:rsidTr="00184487">
        <w:tc>
          <w:tcPr>
            <w:tcW w:w="10194" w:type="dxa"/>
            <w:gridSpan w:val="7"/>
            <w:shd w:val="clear" w:color="auto" w:fill="D9D9D9" w:themeFill="background1" w:themeFillShade="D9"/>
          </w:tcPr>
          <w:p w14:paraId="67525E0B" w14:textId="35304073" w:rsidR="007E0DCC" w:rsidRPr="00502B46" w:rsidRDefault="007E0DCC" w:rsidP="007E0DCC">
            <w:pPr>
              <w:pStyle w:val="NoSpacing"/>
              <w:bidi/>
              <w:jc w:val="center"/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تصنيف الكتاب</w:t>
            </w:r>
            <w:r w:rsidR="00F53CD3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 xml:space="preserve"> أو الفصل</w:t>
            </w:r>
            <w:r w:rsidRPr="00502B46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 xml:space="preserve"> من الناحية الأكاديمية</w:t>
            </w:r>
          </w:p>
        </w:tc>
      </w:tr>
      <w:tr w:rsidR="00940894" w:rsidRPr="00502B46" w14:paraId="74E31E26" w14:textId="77777777" w:rsidTr="005F1398">
        <w:tc>
          <w:tcPr>
            <w:tcW w:w="2547" w:type="dxa"/>
            <w:shd w:val="clear" w:color="auto" w:fill="auto"/>
          </w:tcPr>
          <w:p w14:paraId="2854094B" w14:textId="153645A7" w:rsidR="00940894" w:rsidRPr="001A5D8A" w:rsidRDefault="00940894" w:rsidP="00EC17F7">
            <w:pPr>
              <w:pStyle w:val="NoSpacing"/>
              <w:bidi/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</w:pPr>
            <w:r w:rsidRPr="001A5D8A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    ) </w:t>
            </w:r>
            <w:r w:rsidRPr="001A5D8A">
              <w:rPr>
                <w:rFonts w:asciiTheme="majorBidi" w:hAnsiTheme="majorBidi" w:cs="Times New Roman"/>
                <w:sz w:val="24"/>
                <w:szCs w:val="24"/>
                <w:rtl/>
              </w:rPr>
              <w:t>كتاب جامعي</w:t>
            </w:r>
          </w:p>
        </w:tc>
        <w:tc>
          <w:tcPr>
            <w:tcW w:w="2548" w:type="dxa"/>
            <w:gridSpan w:val="2"/>
            <w:shd w:val="clear" w:color="auto" w:fill="auto"/>
          </w:tcPr>
          <w:p w14:paraId="3AF5527F" w14:textId="53A991A1" w:rsidR="00940894" w:rsidRPr="001A5D8A" w:rsidRDefault="00940894" w:rsidP="00EC17F7">
            <w:pPr>
              <w:pStyle w:val="NoSpacing"/>
              <w:bidi/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</w:pPr>
            <w:r w:rsidRPr="001A5D8A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    ) </w:t>
            </w:r>
            <w:r w:rsidR="00BC764D" w:rsidRPr="001A5D8A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كتاب </w:t>
            </w:r>
            <w:r w:rsidRPr="001A5D8A">
              <w:rPr>
                <w:rFonts w:asciiTheme="majorBidi" w:hAnsiTheme="majorBidi" w:cs="Times New Roman"/>
                <w:sz w:val="24"/>
                <w:szCs w:val="24"/>
                <w:rtl/>
              </w:rPr>
              <w:t>مرجع</w:t>
            </w:r>
          </w:p>
        </w:tc>
        <w:tc>
          <w:tcPr>
            <w:tcW w:w="2547" w:type="dxa"/>
            <w:gridSpan w:val="2"/>
            <w:shd w:val="clear" w:color="auto" w:fill="auto"/>
          </w:tcPr>
          <w:p w14:paraId="706A9A37" w14:textId="673E059E" w:rsidR="00940894" w:rsidRPr="001A5D8A" w:rsidRDefault="00940894" w:rsidP="00EC17F7">
            <w:pPr>
              <w:pStyle w:val="NoSpacing"/>
              <w:bidi/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</w:pPr>
            <w:r w:rsidRPr="001A5D8A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    ) </w:t>
            </w:r>
            <w:r w:rsidR="00BC764D" w:rsidRPr="001A5D8A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كتاب </w:t>
            </w:r>
            <w:r w:rsidR="00BC764D" w:rsidRPr="001A5D8A">
              <w:rPr>
                <w:rFonts w:asciiTheme="majorBidi" w:hAnsiTheme="majorBidi" w:cs="Times New Roman" w:hint="cs"/>
                <w:sz w:val="24"/>
                <w:szCs w:val="24"/>
                <w:rtl/>
              </w:rPr>
              <w:t>تحقيق</w:t>
            </w:r>
          </w:p>
        </w:tc>
        <w:tc>
          <w:tcPr>
            <w:tcW w:w="2552" w:type="dxa"/>
            <w:gridSpan w:val="2"/>
            <w:shd w:val="clear" w:color="auto" w:fill="auto"/>
          </w:tcPr>
          <w:p w14:paraId="44AB2624" w14:textId="7BC1C73F" w:rsidR="00940894" w:rsidRPr="001A5D8A" w:rsidRDefault="00940894" w:rsidP="00EC17F7">
            <w:pPr>
              <w:pStyle w:val="NoSpacing"/>
              <w:bidi/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</w:pPr>
            <w:r w:rsidRPr="001A5D8A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    ) </w:t>
            </w:r>
            <w:r w:rsidR="00BC764D" w:rsidRPr="001A5D8A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كتاب </w:t>
            </w:r>
            <w:r w:rsidR="00BC764D" w:rsidRPr="001A5D8A">
              <w:rPr>
                <w:rFonts w:asciiTheme="majorBidi" w:hAnsiTheme="majorBidi" w:cs="Times New Roman" w:hint="cs"/>
                <w:sz w:val="24"/>
                <w:szCs w:val="24"/>
                <w:rtl/>
              </w:rPr>
              <w:t xml:space="preserve">ترجمة </w:t>
            </w:r>
          </w:p>
        </w:tc>
      </w:tr>
      <w:tr w:rsidR="00925EAD" w:rsidRPr="00502B46" w14:paraId="44236D65" w14:textId="77777777" w:rsidTr="005F1398">
        <w:tc>
          <w:tcPr>
            <w:tcW w:w="2547" w:type="dxa"/>
            <w:shd w:val="clear" w:color="auto" w:fill="auto"/>
          </w:tcPr>
          <w:p w14:paraId="2E0F378C" w14:textId="0E0D50DE" w:rsidR="00925EAD" w:rsidRPr="001A5D8A" w:rsidRDefault="00925EAD" w:rsidP="00EC17F7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A5D8A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    ) فصل في </w:t>
            </w:r>
            <w:r w:rsidRPr="001A5D8A">
              <w:rPr>
                <w:rFonts w:asciiTheme="majorBidi" w:hAnsiTheme="majorBidi" w:cs="Times New Roman"/>
                <w:sz w:val="24"/>
                <w:szCs w:val="24"/>
                <w:rtl/>
              </w:rPr>
              <w:t>كتاب جامعي</w:t>
            </w:r>
          </w:p>
        </w:tc>
        <w:tc>
          <w:tcPr>
            <w:tcW w:w="2548" w:type="dxa"/>
            <w:gridSpan w:val="2"/>
            <w:shd w:val="clear" w:color="auto" w:fill="auto"/>
          </w:tcPr>
          <w:p w14:paraId="18D2C224" w14:textId="3EF8F81B" w:rsidR="00925EAD" w:rsidRPr="001A5D8A" w:rsidRDefault="00925EAD" w:rsidP="00EC17F7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A5D8A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    ) فصل في كتاب </w:t>
            </w:r>
            <w:r w:rsidRPr="001A5D8A">
              <w:rPr>
                <w:rFonts w:asciiTheme="majorBidi" w:hAnsiTheme="majorBidi" w:cs="Times New Roman"/>
                <w:sz w:val="24"/>
                <w:szCs w:val="24"/>
                <w:rtl/>
              </w:rPr>
              <w:t>مرجع</w:t>
            </w:r>
          </w:p>
        </w:tc>
        <w:tc>
          <w:tcPr>
            <w:tcW w:w="2547" w:type="dxa"/>
            <w:gridSpan w:val="2"/>
            <w:shd w:val="clear" w:color="auto" w:fill="auto"/>
          </w:tcPr>
          <w:p w14:paraId="686E8F1B" w14:textId="5EA45B38" w:rsidR="00925EAD" w:rsidRPr="001A5D8A" w:rsidRDefault="00925EAD" w:rsidP="00EC17F7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A5D8A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    ) فصل في كتاب </w:t>
            </w:r>
            <w:r w:rsidRPr="001A5D8A">
              <w:rPr>
                <w:rFonts w:asciiTheme="majorBidi" w:hAnsiTheme="majorBidi" w:cs="Times New Roman" w:hint="cs"/>
                <w:sz w:val="24"/>
                <w:szCs w:val="24"/>
                <w:rtl/>
              </w:rPr>
              <w:t>تحقيق</w:t>
            </w:r>
          </w:p>
        </w:tc>
        <w:tc>
          <w:tcPr>
            <w:tcW w:w="2552" w:type="dxa"/>
            <w:gridSpan w:val="2"/>
            <w:shd w:val="clear" w:color="auto" w:fill="auto"/>
          </w:tcPr>
          <w:p w14:paraId="7474E934" w14:textId="3C240B36" w:rsidR="00925EAD" w:rsidRPr="001A5D8A" w:rsidRDefault="00925EAD" w:rsidP="00EC17F7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A5D8A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    ) فصل في كتاب </w:t>
            </w:r>
            <w:r w:rsidRPr="001A5D8A">
              <w:rPr>
                <w:rFonts w:asciiTheme="majorBidi" w:hAnsiTheme="majorBidi" w:cs="Times New Roman" w:hint="cs"/>
                <w:sz w:val="24"/>
                <w:szCs w:val="24"/>
                <w:rtl/>
              </w:rPr>
              <w:t xml:space="preserve">ترجمة </w:t>
            </w:r>
          </w:p>
        </w:tc>
      </w:tr>
      <w:tr w:rsidR="00925EAD" w:rsidRPr="00502B46" w14:paraId="4167C602" w14:textId="77777777" w:rsidTr="00C77447">
        <w:tc>
          <w:tcPr>
            <w:tcW w:w="10194" w:type="dxa"/>
            <w:gridSpan w:val="7"/>
            <w:shd w:val="clear" w:color="auto" w:fill="auto"/>
          </w:tcPr>
          <w:p w14:paraId="18098CB5" w14:textId="79186CE3" w:rsidR="00925EAD" w:rsidRPr="001A5D8A" w:rsidRDefault="00925EAD" w:rsidP="00925EAD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A5D8A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    ) محرر الكتاب </w:t>
            </w:r>
            <w:r w:rsidRPr="001A5D8A">
              <w:rPr>
                <w:rFonts w:asciiTheme="majorBidi" w:hAnsiTheme="majorBidi" w:cstheme="majorBidi"/>
                <w:sz w:val="24"/>
                <w:szCs w:val="24"/>
              </w:rPr>
              <w:t>Editor</w:t>
            </w:r>
          </w:p>
        </w:tc>
      </w:tr>
      <w:tr w:rsidR="00E56DEE" w:rsidRPr="00502B46" w14:paraId="34B72B3C" w14:textId="77777777" w:rsidTr="005F1398">
        <w:tc>
          <w:tcPr>
            <w:tcW w:w="3392" w:type="dxa"/>
            <w:gridSpan w:val="2"/>
            <w:shd w:val="clear" w:color="auto" w:fill="D9D9D9" w:themeFill="background1" w:themeFillShade="D9"/>
          </w:tcPr>
          <w:p w14:paraId="1DA780BB" w14:textId="3754C0BB" w:rsidR="00E56DEE" w:rsidRPr="00EC17F7" w:rsidRDefault="00E56DEE" w:rsidP="00E56DEE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EC17F7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في حال و</w:t>
            </w:r>
            <w:r w:rsidR="00566603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ج</w:t>
            </w:r>
            <w:r w:rsidRPr="00EC17F7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ودة أكثر من فصل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للمتقدم لطلب التحكيم </w:t>
            </w:r>
            <w:r w:rsidRPr="00EC17F7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لنفس الكتاب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، </w:t>
            </w:r>
            <w:r w:rsidRPr="00EC17F7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يرجى تحديد عدد الفصول</w:t>
            </w:r>
          </w:p>
        </w:tc>
        <w:tc>
          <w:tcPr>
            <w:tcW w:w="1703" w:type="dxa"/>
            <w:shd w:val="clear" w:color="auto" w:fill="auto"/>
            <w:vAlign w:val="center"/>
          </w:tcPr>
          <w:p w14:paraId="7E6E97E7" w14:textId="1A0A2737" w:rsidR="00E56DEE" w:rsidRPr="001A5D8A" w:rsidRDefault="00E56DEE" w:rsidP="00E56DEE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A5D8A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فصل واحد</w:t>
            </w:r>
          </w:p>
        </w:tc>
        <w:tc>
          <w:tcPr>
            <w:tcW w:w="1699" w:type="dxa"/>
            <w:shd w:val="clear" w:color="auto" w:fill="auto"/>
            <w:vAlign w:val="center"/>
          </w:tcPr>
          <w:p w14:paraId="6A4F3F83" w14:textId="7EA52557" w:rsidR="00E56DEE" w:rsidRPr="001A5D8A" w:rsidRDefault="00E56DEE" w:rsidP="00E56DEE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A5D8A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فصلين</w:t>
            </w:r>
          </w:p>
        </w:tc>
        <w:tc>
          <w:tcPr>
            <w:tcW w:w="1700" w:type="dxa"/>
            <w:gridSpan w:val="2"/>
            <w:shd w:val="clear" w:color="auto" w:fill="auto"/>
            <w:vAlign w:val="center"/>
          </w:tcPr>
          <w:p w14:paraId="43FA1FD9" w14:textId="0FA778C1" w:rsidR="00E56DEE" w:rsidRPr="001A5D8A" w:rsidRDefault="00E56DEE" w:rsidP="00E56DEE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A5D8A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ثلاث فصول</w:t>
            </w:r>
          </w:p>
        </w:tc>
        <w:tc>
          <w:tcPr>
            <w:tcW w:w="1700" w:type="dxa"/>
            <w:shd w:val="clear" w:color="auto" w:fill="auto"/>
            <w:vAlign w:val="center"/>
          </w:tcPr>
          <w:p w14:paraId="7630443F" w14:textId="18A74C8F" w:rsidR="00E56DEE" w:rsidRPr="001A5D8A" w:rsidRDefault="00E56DEE" w:rsidP="00E56DEE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A5D8A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أربع فصول</w:t>
            </w:r>
          </w:p>
        </w:tc>
      </w:tr>
      <w:tr w:rsidR="00925EAD" w:rsidRPr="00502B46" w14:paraId="4FA59B0B" w14:textId="77777777" w:rsidTr="005F1398">
        <w:tc>
          <w:tcPr>
            <w:tcW w:w="2547" w:type="dxa"/>
            <w:shd w:val="clear" w:color="auto" w:fill="D9D9D9" w:themeFill="background1" w:themeFillShade="D9"/>
            <w:vAlign w:val="center"/>
          </w:tcPr>
          <w:p w14:paraId="4808874C" w14:textId="210DB7FC" w:rsidR="00925EAD" w:rsidRPr="00E06249" w:rsidRDefault="00925EAD" w:rsidP="00925EAD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Pr="00E06249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 الناشر</w:t>
            </w:r>
          </w:p>
        </w:tc>
        <w:tc>
          <w:tcPr>
            <w:tcW w:w="2548" w:type="dxa"/>
            <w:gridSpan w:val="2"/>
            <w:shd w:val="clear" w:color="auto" w:fill="D9D9D9" w:themeFill="background1" w:themeFillShade="D9"/>
            <w:vAlign w:val="center"/>
          </w:tcPr>
          <w:p w14:paraId="0A3B533E" w14:textId="77777777" w:rsidR="00925EAD" w:rsidRPr="00E06249" w:rsidRDefault="00925EAD" w:rsidP="00925EAD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E06249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كان النشر</w:t>
            </w:r>
          </w:p>
        </w:tc>
        <w:tc>
          <w:tcPr>
            <w:tcW w:w="2547" w:type="dxa"/>
            <w:gridSpan w:val="2"/>
            <w:shd w:val="clear" w:color="auto" w:fill="D9D9D9" w:themeFill="background1" w:themeFillShade="D9"/>
            <w:vAlign w:val="center"/>
          </w:tcPr>
          <w:p w14:paraId="20F522D4" w14:textId="77777777" w:rsidR="00925EAD" w:rsidRPr="00E06249" w:rsidRDefault="00925EAD" w:rsidP="00925EAD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E06249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اريخ النشر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745E66B" w14:textId="77777777" w:rsidR="00925EAD" w:rsidRPr="00E06249" w:rsidRDefault="00925EAD" w:rsidP="00925EAD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E06249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دد الطبعات</w:t>
            </w:r>
          </w:p>
        </w:tc>
      </w:tr>
      <w:tr w:rsidR="00925EAD" w:rsidRPr="00502B46" w14:paraId="33B09FA3" w14:textId="77777777" w:rsidTr="005F1398">
        <w:tc>
          <w:tcPr>
            <w:tcW w:w="2547" w:type="dxa"/>
            <w:shd w:val="clear" w:color="auto" w:fill="auto"/>
          </w:tcPr>
          <w:p w14:paraId="1F39DEB9" w14:textId="77777777" w:rsidR="00925EAD" w:rsidRPr="001A5D8A" w:rsidRDefault="00925EAD" w:rsidP="00925EAD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8" w:type="dxa"/>
            <w:gridSpan w:val="2"/>
            <w:shd w:val="clear" w:color="auto" w:fill="auto"/>
          </w:tcPr>
          <w:p w14:paraId="0A221E00" w14:textId="77777777" w:rsidR="00925EAD" w:rsidRPr="001A5D8A" w:rsidRDefault="00925EAD" w:rsidP="00925EAD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47" w:type="dxa"/>
            <w:gridSpan w:val="2"/>
            <w:shd w:val="clear" w:color="auto" w:fill="auto"/>
          </w:tcPr>
          <w:p w14:paraId="59E5A1B7" w14:textId="77777777" w:rsidR="00925EAD" w:rsidRPr="001A5D8A" w:rsidRDefault="00925EAD" w:rsidP="00925EAD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1A5D8A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  <w:tc>
          <w:tcPr>
            <w:tcW w:w="2552" w:type="dxa"/>
            <w:gridSpan w:val="2"/>
            <w:shd w:val="clear" w:color="auto" w:fill="auto"/>
          </w:tcPr>
          <w:p w14:paraId="5979E0C4" w14:textId="77777777" w:rsidR="00925EAD" w:rsidRPr="001A5D8A" w:rsidRDefault="00925EAD" w:rsidP="00925EAD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</w:tbl>
    <w:p w14:paraId="04F6BA41" w14:textId="21179D7D" w:rsidR="00EC17F7" w:rsidRPr="002F01AC" w:rsidRDefault="00EC17F7" w:rsidP="00AC41D8">
      <w:pPr>
        <w:pStyle w:val="NoSpacing"/>
        <w:bidi/>
        <w:jc w:val="both"/>
        <w:rPr>
          <w:rFonts w:asciiTheme="majorBidi" w:hAnsiTheme="majorBidi" w:cstheme="majorBidi"/>
          <w:b/>
          <w:bCs/>
          <w:sz w:val="16"/>
          <w:szCs w:val="16"/>
          <w:rtl/>
        </w:rPr>
      </w:pPr>
      <w:bookmarkStart w:id="1" w:name="_Hlk18680552"/>
      <w:r w:rsidRPr="002F01AC">
        <w:rPr>
          <w:rFonts w:asciiTheme="majorBidi" w:hAnsiTheme="majorBidi" w:cstheme="majorBidi" w:hint="cs"/>
          <w:b/>
          <w:bCs/>
          <w:color w:val="FF0000"/>
          <w:sz w:val="16"/>
          <w:szCs w:val="16"/>
          <w:rtl/>
        </w:rPr>
        <w:t xml:space="preserve">* </w:t>
      </w:r>
      <w:r w:rsidR="00AC41D8" w:rsidRPr="002F01AC">
        <w:rPr>
          <w:rFonts w:asciiTheme="majorBidi" w:hAnsiTheme="majorBidi" w:cstheme="majorBidi" w:hint="cs"/>
          <w:b/>
          <w:bCs/>
          <w:color w:val="FF0000"/>
          <w:sz w:val="16"/>
          <w:szCs w:val="16"/>
          <w:rtl/>
        </w:rPr>
        <w:t xml:space="preserve">في </w:t>
      </w:r>
      <w:r w:rsidR="00AC41D8">
        <w:rPr>
          <w:rFonts w:asciiTheme="majorBidi" w:hAnsiTheme="majorBidi" w:cstheme="majorBidi" w:hint="cs"/>
          <w:b/>
          <w:bCs/>
          <w:color w:val="FF0000"/>
          <w:sz w:val="16"/>
          <w:szCs w:val="16"/>
          <w:rtl/>
        </w:rPr>
        <w:t xml:space="preserve">حال وجود كتاب أو فصل إضافي، يرجى تعبئة نموذج جديد لكل </w:t>
      </w:r>
      <w:r w:rsidR="00AC41D8" w:rsidRPr="002F01AC">
        <w:rPr>
          <w:rFonts w:asciiTheme="majorBidi" w:hAnsiTheme="majorBidi" w:cstheme="majorBidi" w:hint="cs"/>
          <w:b/>
          <w:bCs/>
          <w:color w:val="FF0000"/>
          <w:sz w:val="16"/>
          <w:szCs w:val="16"/>
          <w:rtl/>
        </w:rPr>
        <w:t>كتاب</w:t>
      </w:r>
      <w:r w:rsidR="00AC41D8">
        <w:rPr>
          <w:rFonts w:asciiTheme="majorBidi" w:hAnsiTheme="majorBidi" w:cstheme="majorBidi" w:hint="cs"/>
          <w:b/>
          <w:bCs/>
          <w:color w:val="FF0000"/>
          <w:sz w:val="16"/>
          <w:szCs w:val="16"/>
          <w:rtl/>
        </w:rPr>
        <w:t xml:space="preserve"> أو فصل، ويعامل كل نموذج كموضوع </w:t>
      </w:r>
      <w:r w:rsidR="00AC41D8" w:rsidRPr="00024513">
        <w:rPr>
          <w:rFonts w:asciiTheme="majorBidi" w:hAnsiTheme="majorBidi" w:cstheme="majorBidi" w:hint="cs"/>
          <w:b/>
          <w:bCs/>
          <w:color w:val="FF0000"/>
          <w:sz w:val="16"/>
          <w:szCs w:val="16"/>
          <w:rtl/>
        </w:rPr>
        <w:t>مستقل في مجلسي القسم والكلية</w:t>
      </w:r>
    </w:p>
    <w:bookmarkEnd w:id="1"/>
    <w:p w14:paraId="163B6AA8" w14:textId="77777777" w:rsidR="00766B17" w:rsidRPr="00566603" w:rsidRDefault="00766B17" w:rsidP="00766B17">
      <w:pPr>
        <w:pStyle w:val="NoSpacing"/>
        <w:bidi/>
        <w:jc w:val="both"/>
        <w:rPr>
          <w:rFonts w:asciiTheme="majorBidi" w:hAnsiTheme="majorBidi" w:cstheme="majorBidi"/>
          <w:sz w:val="16"/>
          <w:szCs w:val="16"/>
          <w:rtl/>
          <w:lang w:val="en-US"/>
        </w:rPr>
      </w:pPr>
    </w:p>
    <w:p w14:paraId="49CA6107" w14:textId="26DD10E1" w:rsidR="00B27DA9" w:rsidRPr="00566603" w:rsidRDefault="0088270E" w:rsidP="00566603">
      <w:pPr>
        <w:pStyle w:val="NoSpacing"/>
        <w:numPr>
          <w:ilvl w:val="0"/>
          <w:numId w:val="1"/>
        </w:numPr>
        <w:bidi/>
        <w:jc w:val="both"/>
        <w:rPr>
          <w:rFonts w:asciiTheme="majorBidi" w:hAnsiTheme="majorBidi" w:cstheme="majorBidi"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ثالثاً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: </w:t>
      </w:r>
      <w:r w:rsidR="00B27DA9" w:rsidRPr="00566603">
        <w:rPr>
          <w:rFonts w:asciiTheme="majorBidi" w:hAnsiTheme="majorBidi" w:cs="Times New Roman" w:hint="cs"/>
          <w:b/>
          <w:bCs/>
          <w:sz w:val="20"/>
          <w:szCs w:val="20"/>
          <w:rtl/>
        </w:rPr>
        <w:t>التعهد</w:t>
      </w:r>
      <w:r w:rsidR="00B27DA9" w:rsidRPr="00566603">
        <w:rPr>
          <w:rFonts w:asciiTheme="majorBidi" w:hAnsiTheme="majorBidi" w:cs="Times New Roman"/>
          <w:b/>
          <w:bCs/>
          <w:sz w:val="20"/>
          <w:szCs w:val="20"/>
          <w:rtl/>
        </w:rPr>
        <w:t xml:space="preserve">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576"/>
        <w:gridCol w:w="2822"/>
        <w:gridCol w:w="3398"/>
        <w:gridCol w:w="3398"/>
      </w:tblGrid>
      <w:tr w:rsidR="00B27DA9" w:rsidRPr="00502B46" w14:paraId="46A5669C" w14:textId="77777777" w:rsidTr="00B27DA9">
        <w:tc>
          <w:tcPr>
            <w:tcW w:w="576" w:type="dxa"/>
            <w:vAlign w:val="center"/>
          </w:tcPr>
          <w:p w14:paraId="73F936B6" w14:textId="77777777" w:rsidR="00B27DA9" w:rsidRPr="00502B46" w:rsidRDefault="00B27DA9" w:rsidP="00077B71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3AB4D6E8" w14:textId="637433FD" w:rsidR="00B27DA9" w:rsidRPr="00502B46" w:rsidRDefault="00B27DA9" w:rsidP="00B27DA9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تم </w:t>
            </w:r>
            <w:r w:rsidR="00E620E6"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الاطلاع</w:t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على </w:t>
            </w:r>
            <w:r w:rsidRPr="00502B46">
              <w:rPr>
                <w:rFonts w:asciiTheme="majorBidi" w:hAnsiTheme="majorBidi" w:cs="Times New Roman"/>
                <w:sz w:val="20"/>
                <w:szCs w:val="20"/>
                <w:rtl/>
              </w:rPr>
              <w:t>القواعد التنفيذية</w:t>
            </w:r>
            <w:r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</w:t>
            </w:r>
            <w:r w:rsidRPr="00502B46">
              <w:rPr>
                <w:rFonts w:asciiTheme="majorBidi" w:hAnsiTheme="majorBidi" w:cs="Times New Roman"/>
                <w:sz w:val="20"/>
                <w:szCs w:val="20"/>
                <w:rtl/>
              </w:rPr>
              <w:t>للائحة المنظمة لشؤون منسوبي الجامعات ‏السعوديين من أعضاء هيئة التدريس</w:t>
            </w:r>
            <w:r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</w:t>
            </w:r>
            <w:r w:rsidRPr="00502B46">
              <w:rPr>
                <w:rFonts w:asciiTheme="majorBidi" w:hAnsiTheme="majorBidi" w:cs="Times New Roman"/>
                <w:sz w:val="20"/>
                <w:szCs w:val="20"/>
                <w:rtl/>
              </w:rPr>
              <w:t>ومن في حكمهم بجامعة أم القرى</w:t>
            </w:r>
            <w:r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، </w:t>
            </w:r>
            <w:r w:rsidR="00321B6B" w:rsidRPr="00321B6B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وما جاء ‏في </w:t>
            </w:r>
            <w:r w:rsidR="00E06249">
              <w:rPr>
                <w:rFonts w:asciiTheme="majorBidi" w:hAnsiTheme="majorBidi" w:cs="Times New Roman" w:hint="cs"/>
                <w:sz w:val="20"/>
                <w:szCs w:val="20"/>
                <w:rtl/>
              </w:rPr>
              <w:t>المادة</w:t>
            </w:r>
            <w:r w:rsidR="00321B6B" w:rsidRPr="00321B6B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 من </w:t>
            </w:r>
            <w:r w:rsidR="00E06249">
              <w:rPr>
                <w:rFonts w:asciiTheme="majorBidi" w:hAnsiTheme="majorBidi" w:cs="Times New Roman" w:hint="cs"/>
                <w:sz w:val="20"/>
                <w:szCs w:val="20"/>
                <w:rtl/>
              </w:rPr>
              <w:t>29</w:t>
            </w:r>
            <w:r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</w:t>
            </w:r>
            <w:r w:rsidR="00E06249">
              <w:rPr>
                <w:rFonts w:asciiTheme="majorBidi" w:hAnsiTheme="majorBidi" w:cs="Times New Roman" w:hint="cs"/>
                <w:sz w:val="20"/>
                <w:szCs w:val="20"/>
                <w:rtl/>
              </w:rPr>
              <w:t>وفقاً للفقرات (</w:t>
            </w:r>
            <w:r w:rsidR="0019243C">
              <w:rPr>
                <w:rFonts w:asciiTheme="majorBidi" w:hAnsiTheme="majorBidi" w:cs="Times New Roman" w:hint="cs"/>
                <w:sz w:val="20"/>
                <w:szCs w:val="20"/>
                <w:rtl/>
              </w:rPr>
              <w:t>6،5،4</w:t>
            </w:r>
            <w:r w:rsidR="00E06249">
              <w:rPr>
                <w:rFonts w:asciiTheme="majorBidi" w:hAnsiTheme="majorBidi" w:cs="Times New Roman" w:hint="cs"/>
                <w:sz w:val="20"/>
                <w:szCs w:val="20"/>
                <w:rtl/>
              </w:rPr>
              <w:t>)</w:t>
            </w:r>
            <w:r w:rsidR="00766B17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(لأغراض الترقية العلمية)</w:t>
            </w:r>
            <w:r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>.</w:t>
            </w:r>
          </w:p>
        </w:tc>
      </w:tr>
      <w:tr w:rsidR="00B27DA9" w:rsidRPr="00502B46" w14:paraId="16A91C99" w14:textId="77777777" w:rsidTr="00B27DA9">
        <w:tc>
          <w:tcPr>
            <w:tcW w:w="576" w:type="dxa"/>
            <w:vAlign w:val="center"/>
          </w:tcPr>
          <w:p w14:paraId="525E50D4" w14:textId="77777777" w:rsidR="00B27DA9" w:rsidRPr="00502B46" w:rsidRDefault="00B27DA9" w:rsidP="00077B71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074FACE9" w14:textId="771E237D" w:rsidR="00B27DA9" w:rsidRPr="00502B46" w:rsidRDefault="00B27DA9" w:rsidP="00B27DA9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تم </w:t>
            </w:r>
            <w:r w:rsidR="00E620E6"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استكمال</w:t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جميع البيانات المطلوبة. </w:t>
            </w:r>
          </w:p>
        </w:tc>
      </w:tr>
      <w:tr w:rsidR="00B27DA9" w:rsidRPr="00502B46" w14:paraId="4C464D0C" w14:textId="77777777" w:rsidTr="00302D58">
        <w:tc>
          <w:tcPr>
            <w:tcW w:w="576" w:type="dxa"/>
          </w:tcPr>
          <w:p w14:paraId="70BAC4AA" w14:textId="77777777" w:rsidR="00B27DA9" w:rsidRPr="00502B46" w:rsidRDefault="00B27DA9" w:rsidP="00077B71">
            <w:pPr>
              <w:jc w:val="center"/>
              <w:rPr>
                <w:sz w:val="20"/>
                <w:szCs w:val="20"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4817989B" w14:textId="77777777" w:rsidR="00B27DA9" w:rsidRPr="00502B46" w:rsidRDefault="00B27DA9" w:rsidP="00B27DA9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البيانات صحيحة ومطابقة لما هو مثبت في الوثائق</w:t>
            </w:r>
            <w:r w:rsidR="00077B71">
              <w:rPr>
                <w:rFonts w:asciiTheme="majorBidi" w:hAnsiTheme="majorBidi" w:cstheme="majorBidi" w:hint="cs"/>
                <w:sz w:val="20"/>
                <w:szCs w:val="20"/>
                <w:rtl/>
              </w:rPr>
              <w:t>.</w:t>
            </w:r>
          </w:p>
        </w:tc>
      </w:tr>
      <w:tr w:rsidR="009E6EC0" w:rsidRPr="00502B46" w14:paraId="37C6A325" w14:textId="77777777" w:rsidTr="00302D58">
        <w:tc>
          <w:tcPr>
            <w:tcW w:w="576" w:type="dxa"/>
          </w:tcPr>
          <w:p w14:paraId="2EAE77FB" w14:textId="554B8F7E" w:rsidR="009E6EC0" w:rsidRPr="00502B46" w:rsidRDefault="009E6EC0" w:rsidP="00077B71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763DB145" w14:textId="1DB41BEF" w:rsidR="009E6EC0" w:rsidRPr="00502B46" w:rsidRDefault="009E6EC0" w:rsidP="00B27DA9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تم إرفاق جميع الوثائق المطلوبة لطلب تحكيم كتاب</w:t>
            </w:r>
            <w:r w:rsidR="00E620E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أو فصل</w:t>
            </w:r>
            <w:r w:rsidR="005F1398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لغرض الترقية العلمية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.</w:t>
            </w:r>
          </w:p>
        </w:tc>
      </w:tr>
      <w:tr w:rsidR="00B27DA9" w:rsidRPr="00502B46" w14:paraId="25A5DC27" w14:textId="77777777" w:rsidTr="00B27DA9">
        <w:tc>
          <w:tcPr>
            <w:tcW w:w="3398" w:type="dxa"/>
            <w:gridSpan w:val="2"/>
            <w:shd w:val="clear" w:color="auto" w:fill="D9D9D9" w:themeFill="background1" w:themeFillShade="D9"/>
          </w:tcPr>
          <w:p w14:paraId="40069DED" w14:textId="7BDF9B75" w:rsidR="00B27DA9" w:rsidRPr="00502B46" w:rsidRDefault="009E6EC0" w:rsidP="00B27DA9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B27DA9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 مقدم الطلب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58E55B66" w14:textId="77777777" w:rsidR="00B27DA9" w:rsidRPr="00502B46" w:rsidRDefault="00B27DA9" w:rsidP="00B27DA9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71F02AC6" w14:textId="77777777" w:rsidR="00B27DA9" w:rsidRPr="00502B46" w:rsidRDefault="00B27DA9" w:rsidP="00B27DA9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B27DA9" w:rsidRPr="00502B46" w14:paraId="715DCE19" w14:textId="77777777" w:rsidTr="00B27DA9">
        <w:tc>
          <w:tcPr>
            <w:tcW w:w="3398" w:type="dxa"/>
            <w:gridSpan w:val="2"/>
          </w:tcPr>
          <w:p w14:paraId="66FB7F22" w14:textId="77777777" w:rsidR="00B27DA9" w:rsidRPr="00502B46" w:rsidRDefault="00B27DA9" w:rsidP="00B27DA9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3398" w:type="dxa"/>
          </w:tcPr>
          <w:p w14:paraId="594939AE" w14:textId="77777777" w:rsidR="00B27DA9" w:rsidRPr="00502B46" w:rsidRDefault="00B27DA9" w:rsidP="00B27DA9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3398" w:type="dxa"/>
          </w:tcPr>
          <w:p w14:paraId="6936AB7D" w14:textId="77777777" w:rsidR="00B27DA9" w:rsidRPr="00502B46" w:rsidRDefault="00B27DA9" w:rsidP="00B27DA9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/>
                <w:sz w:val="20"/>
                <w:szCs w:val="20"/>
                <w:rtl/>
              </w:rPr>
              <w:t>/     /    14هـ</w:t>
            </w:r>
          </w:p>
        </w:tc>
      </w:tr>
    </w:tbl>
    <w:p w14:paraId="36B8804E" w14:textId="0EEE43F2" w:rsidR="00B27DA9" w:rsidRDefault="00B27DA9" w:rsidP="00B27DA9">
      <w:pPr>
        <w:pStyle w:val="NoSpacing"/>
        <w:bidi/>
        <w:jc w:val="both"/>
        <w:rPr>
          <w:rFonts w:asciiTheme="majorBidi" w:hAnsiTheme="majorBidi" w:cstheme="majorBidi"/>
          <w:sz w:val="16"/>
          <w:szCs w:val="16"/>
          <w:rtl/>
        </w:rPr>
      </w:pPr>
    </w:p>
    <w:p w14:paraId="65B148B1" w14:textId="5D3EADD4" w:rsidR="001A5D8A" w:rsidRDefault="001A5D8A" w:rsidP="001A5D8A">
      <w:pPr>
        <w:pStyle w:val="NoSpacing"/>
        <w:bidi/>
        <w:jc w:val="both"/>
        <w:rPr>
          <w:rFonts w:asciiTheme="majorBidi" w:hAnsiTheme="majorBidi" w:cstheme="majorBidi"/>
          <w:sz w:val="16"/>
          <w:szCs w:val="16"/>
          <w:rtl/>
        </w:rPr>
      </w:pPr>
    </w:p>
    <w:p w14:paraId="489F7DB3" w14:textId="29A61425" w:rsidR="001A5D8A" w:rsidRDefault="001A5D8A" w:rsidP="001A5D8A">
      <w:pPr>
        <w:pStyle w:val="NoSpacing"/>
        <w:bidi/>
        <w:jc w:val="both"/>
        <w:rPr>
          <w:rFonts w:asciiTheme="majorBidi" w:hAnsiTheme="majorBidi" w:cstheme="majorBidi"/>
          <w:sz w:val="16"/>
          <w:szCs w:val="16"/>
          <w:rtl/>
        </w:rPr>
      </w:pPr>
    </w:p>
    <w:p w14:paraId="635F9A4B" w14:textId="65AF1AB1" w:rsidR="001A5D8A" w:rsidRDefault="001A5D8A" w:rsidP="001A5D8A">
      <w:pPr>
        <w:pStyle w:val="NoSpacing"/>
        <w:bidi/>
        <w:jc w:val="both"/>
        <w:rPr>
          <w:rFonts w:asciiTheme="majorBidi" w:hAnsiTheme="majorBidi" w:cstheme="majorBidi"/>
          <w:sz w:val="16"/>
          <w:szCs w:val="16"/>
          <w:rtl/>
        </w:rPr>
      </w:pPr>
    </w:p>
    <w:p w14:paraId="099FE447" w14:textId="56052174" w:rsidR="001A5D8A" w:rsidRDefault="001A5D8A">
      <w:pPr>
        <w:bidi w:val="0"/>
        <w:spacing w:after="160" w:line="259" w:lineRule="auto"/>
        <w:rPr>
          <w:rFonts w:asciiTheme="majorBidi" w:eastAsiaTheme="minorHAnsi" w:hAnsiTheme="majorBidi" w:cstheme="majorBidi"/>
          <w:sz w:val="16"/>
          <w:szCs w:val="16"/>
          <w:rtl/>
          <w:lang w:val="en-GB"/>
        </w:rPr>
      </w:pPr>
      <w:r>
        <w:rPr>
          <w:rFonts w:asciiTheme="majorBidi" w:hAnsiTheme="majorBidi" w:cstheme="majorBidi"/>
          <w:sz w:val="16"/>
          <w:szCs w:val="16"/>
          <w:rtl/>
        </w:rPr>
        <w:br w:type="page"/>
      </w:r>
    </w:p>
    <w:tbl>
      <w:tblPr>
        <w:tblStyle w:val="TableGrid"/>
        <w:bidiVisual/>
        <w:tblW w:w="10204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077B71" w:rsidRPr="00502B46" w14:paraId="7A174F2D" w14:textId="77777777" w:rsidTr="001A5D8A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5F1F077A" w14:textId="57F1E6F3" w:rsidR="00077B71" w:rsidRPr="00502B46" w:rsidRDefault="00077B71" w:rsidP="00A1489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446EB6AD" w14:textId="77777777" w:rsidR="00077B71" w:rsidRPr="00502B46" w:rsidRDefault="00077B71" w:rsidP="00A1489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ثاني</w:t>
            </w:r>
          </w:p>
        </w:tc>
        <w:tc>
          <w:tcPr>
            <w:tcW w:w="4784" w:type="dxa"/>
            <w:vAlign w:val="center"/>
          </w:tcPr>
          <w:p w14:paraId="6662DF24" w14:textId="2320FDB0" w:rsidR="00766B17" w:rsidRPr="00925EAD" w:rsidRDefault="00077B71" w:rsidP="00925EAD">
            <w:pPr>
              <w:pStyle w:val="NoSpacing"/>
              <w:bidi/>
              <w:jc w:val="center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 w:rsidRPr="00077B71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يعبأ من قبل رئيس القسم</w:t>
            </w:r>
          </w:p>
        </w:tc>
      </w:tr>
    </w:tbl>
    <w:p w14:paraId="6B456F26" w14:textId="53355317" w:rsidR="00940894" w:rsidRPr="00566603" w:rsidRDefault="00940894" w:rsidP="00940894">
      <w:pPr>
        <w:pStyle w:val="NoSpacing"/>
        <w:bidi/>
        <w:jc w:val="both"/>
        <w:rPr>
          <w:rFonts w:asciiTheme="majorBidi" w:hAnsiTheme="majorBidi" w:cstheme="majorBidi"/>
          <w:sz w:val="16"/>
          <w:szCs w:val="16"/>
          <w:rtl/>
        </w:rPr>
      </w:pPr>
    </w:p>
    <w:p w14:paraId="3FC17EBC" w14:textId="6F391E91" w:rsidR="009E6EC0" w:rsidRPr="009E6EC0" w:rsidRDefault="009E6EC0" w:rsidP="009E6EC0">
      <w:pPr>
        <w:pStyle w:val="NoSpacing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أولاً</w:t>
      </w:r>
      <w:r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: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بيانات </w:t>
      </w: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مجلس القسم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398"/>
        <w:gridCol w:w="1699"/>
        <w:gridCol w:w="1699"/>
        <w:gridCol w:w="3398"/>
      </w:tblGrid>
      <w:tr w:rsidR="004C7C63" w:rsidRPr="00502B46" w14:paraId="04987107" w14:textId="77777777" w:rsidTr="004C7C63">
        <w:tc>
          <w:tcPr>
            <w:tcW w:w="10194" w:type="dxa"/>
            <w:gridSpan w:val="4"/>
            <w:shd w:val="clear" w:color="auto" w:fill="ACB9CA" w:themeFill="text2" w:themeFillTint="66"/>
          </w:tcPr>
          <w:p w14:paraId="61C6041B" w14:textId="77777777" w:rsidR="004C7C63" w:rsidRPr="00502B46" w:rsidRDefault="004C7C63" w:rsidP="00B27DA9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جلس القسم</w:t>
            </w:r>
          </w:p>
        </w:tc>
      </w:tr>
      <w:tr w:rsidR="00B27DA9" w:rsidRPr="00502B46" w14:paraId="588DC459" w14:textId="77777777" w:rsidTr="00940894">
        <w:tc>
          <w:tcPr>
            <w:tcW w:w="3398" w:type="dxa"/>
            <w:shd w:val="clear" w:color="auto" w:fill="D9D9D9" w:themeFill="background1" w:themeFillShade="D9"/>
          </w:tcPr>
          <w:p w14:paraId="6734DEA0" w14:textId="77777777" w:rsidR="00B27DA9" w:rsidRPr="00502B46" w:rsidRDefault="00B27DA9" w:rsidP="00B27DA9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جلسة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</w:tcPr>
          <w:p w14:paraId="724D8C18" w14:textId="77777777" w:rsidR="00B27DA9" w:rsidRPr="00502B46" w:rsidRDefault="00B27DA9" w:rsidP="00B27DA9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توصية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24046B1C" w14:textId="77777777" w:rsidR="00B27DA9" w:rsidRPr="00502B46" w:rsidRDefault="00B27DA9" w:rsidP="00B27DA9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D53258" w:rsidRPr="00502B46" w14:paraId="536D46BF" w14:textId="77777777" w:rsidTr="00940894">
        <w:tc>
          <w:tcPr>
            <w:tcW w:w="3398" w:type="dxa"/>
            <w:tcBorders>
              <w:right w:val="single" w:sz="2" w:space="0" w:color="000000" w:themeColor="text1"/>
            </w:tcBorders>
          </w:tcPr>
          <w:p w14:paraId="51B2667E" w14:textId="77777777" w:rsidR="00D53258" w:rsidRPr="001A5D8A" w:rsidRDefault="00D53258" w:rsidP="00D53258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2"/>
            <w:tcBorders>
              <w:left w:val="single" w:sz="2" w:space="0" w:color="000000" w:themeColor="text1"/>
              <w:bottom w:val="single" w:sz="2" w:space="0" w:color="000000" w:themeColor="text1"/>
            </w:tcBorders>
          </w:tcPr>
          <w:p w14:paraId="4412D9A6" w14:textId="77777777" w:rsidR="00D53258" w:rsidRPr="001A5D8A" w:rsidRDefault="00D53258" w:rsidP="00D53258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tcBorders>
              <w:bottom w:val="single" w:sz="2" w:space="0" w:color="000000" w:themeColor="text1"/>
            </w:tcBorders>
          </w:tcPr>
          <w:p w14:paraId="22348209" w14:textId="554F15C4" w:rsidR="00D53258" w:rsidRPr="001A5D8A" w:rsidRDefault="00D53258" w:rsidP="00D53258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1A5D8A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D53258" w:rsidRPr="00502B46" w14:paraId="1A01D555" w14:textId="77777777" w:rsidTr="004C7C63">
        <w:trPr>
          <w:trHeight w:val="204"/>
        </w:trPr>
        <w:tc>
          <w:tcPr>
            <w:tcW w:w="3398" w:type="dxa"/>
            <w:vMerge w:val="restart"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23FDF10" w14:textId="77777777" w:rsidR="00D53258" w:rsidRPr="00502B46" w:rsidRDefault="00D53258" w:rsidP="00D53258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صية</w:t>
            </w:r>
          </w:p>
        </w:tc>
        <w:tc>
          <w:tcPr>
            <w:tcW w:w="6796" w:type="dxa"/>
            <w:gridSpan w:val="3"/>
            <w:tcBorders>
              <w:top w:val="nil"/>
              <w:left w:val="single" w:sz="2" w:space="0" w:color="000000" w:themeColor="text1"/>
              <w:bottom w:val="nil"/>
              <w:right w:val="single" w:sz="2" w:space="0" w:color="000000" w:themeColor="text1"/>
            </w:tcBorders>
          </w:tcPr>
          <w:p w14:paraId="075D1BD8" w14:textId="77777777" w:rsidR="00D53258" w:rsidRPr="00077B71" w:rsidRDefault="00D53258" w:rsidP="00D53258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وافق مجلس القسم عل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ى:</w:t>
            </w:r>
          </w:p>
        </w:tc>
      </w:tr>
      <w:tr w:rsidR="00E56DEE" w:rsidRPr="00502B46" w14:paraId="52DF4A6A" w14:textId="77777777" w:rsidTr="0070593D">
        <w:trPr>
          <w:trHeight w:val="53"/>
        </w:trPr>
        <w:tc>
          <w:tcPr>
            <w:tcW w:w="3398" w:type="dxa"/>
            <w:vMerge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5361E9A1" w14:textId="77777777" w:rsidR="00E56DEE" w:rsidRPr="00502B46" w:rsidRDefault="00E56DEE" w:rsidP="00D53258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796" w:type="dxa"/>
            <w:gridSpan w:val="3"/>
            <w:tcBorders>
              <w:top w:val="nil"/>
              <w:left w:val="single" w:sz="2" w:space="0" w:color="000000" w:themeColor="text1"/>
              <w:bottom w:val="nil"/>
              <w:right w:val="single" w:sz="2" w:space="0" w:color="000000" w:themeColor="text1"/>
            </w:tcBorders>
          </w:tcPr>
          <w:p w14:paraId="613BEC26" w14:textId="351A82A3" w:rsidR="00E56DEE" w:rsidRPr="00502B46" w:rsidRDefault="00E56DEE" w:rsidP="00E56DEE">
            <w:pPr>
              <w:pStyle w:val="NoSpacing"/>
              <w:numPr>
                <w:ilvl w:val="0"/>
                <w:numId w:val="19"/>
              </w:numPr>
              <w:bidi/>
              <w:ind w:left="360"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طلب 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تحكيم الكتاب</w:t>
            </w:r>
            <w:r w:rsidR="00E620E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أو الفصل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لغرض الترقية العلمية.</w:t>
            </w:r>
          </w:p>
        </w:tc>
      </w:tr>
      <w:tr w:rsidR="00D53258" w:rsidRPr="00502B46" w14:paraId="27892154" w14:textId="77777777" w:rsidTr="005C592E">
        <w:trPr>
          <w:trHeight w:val="53"/>
        </w:trPr>
        <w:tc>
          <w:tcPr>
            <w:tcW w:w="3398" w:type="dxa"/>
            <w:vMerge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5B36B1D4" w14:textId="77777777" w:rsidR="00D53258" w:rsidRPr="00502B46" w:rsidRDefault="00D53258" w:rsidP="00D53258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796" w:type="dxa"/>
            <w:gridSpan w:val="3"/>
            <w:tcBorders>
              <w:top w:val="nil"/>
              <w:left w:val="single" w:sz="2" w:space="0" w:color="000000" w:themeColor="text1"/>
              <w:bottom w:val="nil"/>
              <w:right w:val="single" w:sz="2" w:space="0" w:color="000000" w:themeColor="text1"/>
            </w:tcBorders>
          </w:tcPr>
          <w:p w14:paraId="5C50EC61" w14:textId="4263A275" w:rsidR="00D53258" w:rsidRPr="00502B46" w:rsidRDefault="00D53258" w:rsidP="00E620E6">
            <w:pPr>
              <w:pStyle w:val="NoSpacing"/>
              <w:numPr>
                <w:ilvl w:val="0"/>
                <w:numId w:val="19"/>
              </w:numPr>
              <w:bidi/>
              <w:ind w:left="360"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4978EE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قائمة المحكمين </w:t>
            </w:r>
            <w:r w:rsidR="00E620E6">
              <w:rPr>
                <w:rFonts w:asciiTheme="majorBidi" w:hAnsiTheme="majorBidi" w:cs="Times New Roman" w:hint="cs"/>
                <w:sz w:val="20"/>
                <w:szCs w:val="20"/>
                <w:rtl/>
              </w:rPr>
              <w:t>ل</w:t>
            </w:r>
            <w:r>
              <w:rPr>
                <w:rFonts w:asciiTheme="majorBidi" w:hAnsiTheme="majorBidi" w:cs="Times New Roman" w:hint="cs"/>
                <w:sz w:val="20"/>
                <w:szCs w:val="20"/>
                <w:rtl/>
              </w:rPr>
              <w:t>لتحكيم و</w:t>
            </w:r>
            <w:r w:rsidRPr="004978EE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المكونة من </w:t>
            </w:r>
            <w:r>
              <w:rPr>
                <w:rFonts w:asciiTheme="majorBidi" w:hAnsiTheme="majorBidi" w:cs="Times New Roman" w:hint="cs"/>
                <w:sz w:val="20"/>
                <w:szCs w:val="20"/>
                <w:rtl/>
              </w:rPr>
              <w:t>خمسة</w:t>
            </w:r>
            <w:r w:rsidRPr="004978EE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 محكمين.‏</w:t>
            </w:r>
          </w:p>
        </w:tc>
      </w:tr>
      <w:tr w:rsidR="00D53258" w:rsidRPr="00502B46" w14:paraId="2C8FDD13" w14:textId="77777777" w:rsidTr="00B27DA9">
        <w:tc>
          <w:tcPr>
            <w:tcW w:w="5097" w:type="dxa"/>
            <w:gridSpan w:val="2"/>
            <w:shd w:val="clear" w:color="auto" w:fill="D9D9D9" w:themeFill="background1" w:themeFillShade="D9"/>
            <w:vAlign w:val="center"/>
          </w:tcPr>
          <w:p w14:paraId="52D0500F" w14:textId="77777777" w:rsidR="00D53258" w:rsidRPr="00502B46" w:rsidRDefault="00D53258" w:rsidP="00D53258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مصادقة العميد على محضر القسم</w:t>
            </w:r>
          </w:p>
        </w:tc>
        <w:tc>
          <w:tcPr>
            <w:tcW w:w="5097" w:type="dxa"/>
            <w:gridSpan w:val="2"/>
            <w:shd w:val="clear" w:color="auto" w:fill="D9D9D9" w:themeFill="background1" w:themeFillShade="D9"/>
            <w:vAlign w:val="center"/>
          </w:tcPr>
          <w:p w14:paraId="1C9C204D" w14:textId="77777777" w:rsidR="00D53258" w:rsidRPr="00502B46" w:rsidRDefault="00D53258" w:rsidP="00D53258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D53258" w:rsidRPr="00502B46" w14:paraId="7349D5D4" w14:textId="77777777" w:rsidTr="00302D58">
        <w:tc>
          <w:tcPr>
            <w:tcW w:w="5097" w:type="dxa"/>
            <w:gridSpan w:val="2"/>
            <w:shd w:val="clear" w:color="auto" w:fill="auto"/>
            <w:vAlign w:val="center"/>
          </w:tcPr>
          <w:p w14:paraId="2620F719" w14:textId="77777777" w:rsidR="00D53258" w:rsidRPr="001A5D8A" w:rsidRDefault="00D53258" w:rsidP="00D53258">
            <w:pPr>
              <w:pStyle w:val="NoSpacing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097" w:type="dxa"/>
            <w:gridSpan w:val="2"/>
            <w:shd w:val="clear" w:color="auto" w:fill="auto"/>
          </w:tcPr>
          <w:p w14:paraId="59B441B6" w14:textId="77777777" w:rsidR="00D53258" w:rsidRPr="001A5D8A" w:rsidRDefault="00D53258" w:rsidP="00D5325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1A5D8A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D53258" w:rsidRPr="00502B46" w14:paraId="12571E17" w14:textId="77777777" w:rsidTr="00B27DA9">
        <w:tc>
          <w:tcPr>
            <w:tcW w:w="10194" w:type="dxa"/>
            <w:gridSpan w:val="4"/>
            <w:shd w:val="clear" w:color="auto" w:fill="D9D9D9" w:themeFill="background1" w:themeFillShade="D9"/>
            <w:vAlign w:val="center"/>
          </w:tcPr>
          <w:p w14:paraId="729D29BD" w14:textId="42BA928E" w:rsidR="00D53258" w:rsidRPr="00502B46" w:rsidRDefault="00D53258" w:rsidP="00D5325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تماد رئيس القسم</w:t>
            </w:r>
          </w:p>
        </w:tc>
      </w:tr>
      <w:tr w:rsidR="00D53258" w:rsidRPr="00502B46" w14:paraId="6E4DBE77" w14:textId="77777777" w:rsidTr="00940894"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332A1785" w14:textId="4C3823B6" w:rsidR="00D53258" w:rsidRPr="00502B46" w:rsidRDefault="00D53258" w:rsidP="00D53258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ل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70D527E0" w14:textId="77777777" w:rsidR="00D53258" w:rsidRPr="00502B46" w:rsidRDefault="00D53258" w:rsidP="00D53258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3C679F0E" w14:textId="77777777" w:rsidR="00D53258" w:rsidRPr="00502B46" w:rsidRDefault="00D53258" w:rsidP="00D5325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D53258" w:rsidRPr="00502B46" w14:paraId="51B81840" w14:textId="77777777" w:rsidTr="00940894">
        <w:tc>
          <w:tcPr>
            <w:tcW w:w="3398" w:type="dxa"/>
            <w:shd w:val="clear" w:color="auto" w:fill="auto"/>
            <w:vAlign w:val="center"/>
          </w:tcPr>
          <w:p w14:paraId="3790C807" w14:textId="77777777" w:rsidR="00D53258" w:rsidRPr="001A5D8A" w:rsidRDefault="00D53258" w:rsidP="00D53258">
            <w:pPr>
              <w:pStyle w:val="NoSpacing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2"/>
            <w:shd w:val="clear" w:color="auto" w:fill="auto"/>
            <w:vAlign w:val="center"/>
          </w:tcPr>
          <w:p w14:paraId="4856847E" w14:textId="77777777" w:rsidR="00D53258" w:rsidRPr="001A5D8A" w:rsidRDefault="00D53258" w:rsidP="00D53258">
            <w:pPr>
              <w:pStyle w:val="NoSpacing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shd w:val="clear" w:color="auto" w:fill="auto"/>
          </w:tcPr>
          <w:p w14:paraId="3A25A858" w14:textId="7DF72ED9" w:rsidR="00D53258" w:rsidRPr="001A5D8A" w:rsidRDefault="00D53258" w:rsidP="00D5325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1A5D8A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</w:tbl>
    <w:p w14:paraId="1E8738C0" w14:textId="31F37258" w:rsidR="00B27DA9" w:rsidRDefault="00B27DA9" w:rsidP="00B27DA9">
      <w:pPr>
        <w:pStyle w:val="NoSpacing"/>
        <w:bidi/>
        <w:jc w:val="both"/>
        <w:rPr>
          <w:rFonts w:asciiTheme="majorBidi" w:hAnsiTheme="majorBidi" w:cstheme="majorBidi"/>
          <w:sz w:val="16"/>
          <w:szCs w:val="16"/>
          <w:rtl/>
        </w:rPr>
      </w:pPr>
    </w:p>
    <w:p w14:paraId="63767155" w14:textId="51E6C223" w:rsidR="005169C7" w:rsidRDefault="005169C7" w:rsidP="005169C7">
      <w:pPr>
        <w:pStyle w:val="NoSpacing"/>
        <w:bidi/>
        <w:jc w:val="both"/>
        <w:rPr>
          <w:rFonts w:asciiTheme="majorBidi" w:hAnsiTheme="majorBidi" w:cstheme="majorBidi"/>
          <w:sz w:val="16"/>
          <w:szCs w:val="16"/>
          <w:rtl/>
        </w:rPr>
      </w:pPr>
    </w:p>
    <w:p w14:paraId="1CB2A703" w14:textId="77777777" w:rsidR="005169C7" w:rsidRPr="00566603" w:rsidRDefault="005169C7" w:rsidP="005169C7">
      <w:pPr>
        <w:pStyle w:val="NoSpacing"/>
        <w:bidi/>
        <w:jc w:val="both"/>
        <w:rPr>
          <w:rFonts w:asciiTheme="majorBidi" w:hAnsiTheme="majorBidi" w:cstheme="majorBidi"/>
          <w:sz w:val="16"/>
          <w:szCs w:val="16"/>
          <w:rtl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4C7C63" w:rsidRPr="00502B46" w14:paraId="2DE4EF99" w14:textId="77777777" w:rsidTr="00A1489A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4498EE00" w14:textId="7635EF7C" w:rsidR="004C7C63" w:rsidRPr="00502B46" w:rsidRDefault="004C7C63" w:rsidP="00A1489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39EF3E15" w14:textId="77777777" w:rsidR="004C7C63" w:rsidRPr="00502B46" w:rsidRDefault="004C7C63" w:rsidP="00A1489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ثالث</w:t>
            </w:r>
          </w:p>
        </w:tc>
        <w:tc>
          <w:tcPr>
            <w:tcW w:w="4784" w:type="dxa"/>
            <w:vAlign w:val="center"/>
          </w:tcPr>
          <w:p w14:paraId="2A2D7B6E" w14:textId="7B52BB62" w:rsidR="00766B17" w:rsidRPr="00925EAD" w:rsidRDefault="005169C7" w:rsidP="00925EAD">
            <w:pPr>
              <w:pStyle w:val="NoSpacing"/>
              <w:bidi/>
              <w:jc w:val="center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 w:rsidRPr="005169C7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يعبأ من قبل ممثل الكلية بالمجلس العلمي ثم من عميد الكلية / المعهد</w:t>
            </w:r>
          </w:p>
        </w:tc>
      </w:tr>
    </w:tbl>
    <w:p w14:paraId="42C882BE" w14:textId="7B41F947" w:rsidR="00B27DA9" w:rsidRDefault="00B27DA9" w:rsidP="00B27DA9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A67C4BC" w14:textId="77777777" w:rsidR="00DA4816" w:rsidRDefault="00DA4816" w:rsidP="00DA4816">
      <w:pPr>
        <w:pStyle w:val="NoSpacing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</w:rPr>
      </w:pPr>
      <w:bookmarkStart w:id="2" w:name="_Hlk119759681"/>
      <w:r w:rsidRPr="00202169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أولاً: 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اعتماد ممثل الكلية بالمجلس العلمي </w:t>
      </w:r>
    </w:p>
    <w:p w14:paraId="39F322AF" w14:textId="77777777" w:rsidR="00DA4816" w:rsidRDefault="00DA4816" w:rsidP="00DA4816">
      <w:pPr>
        <w:pStyle w:val="NoSpacing"/>
        <w:bidi/>
        <w:ind w:left="432"/>
        <w:rPr>
          <w:rFonts w:asciiTheme="majorBidi" w:hAnsiTheme="majorBidi" w:cs="Times New Roman"/>
          <w:b/>
          <w:bCs/>
          <w:color w:val="FF0000"/>
          <w:sz w:val="24"/>
          <w:szCs w:val="24"/>
          <w:rtl/>
          <w:lang w:val="en-US"/>
        </w:rPr>
      </w:pPr>
      <w:r w:rsidRPr="00F90520">
        <w:rPr>
          <w:rFonts w:asciiTheme="majorBidi" w:hAnsiTheme="majorBidi" w:cs="Times New Roman"/>
          <w:b/>
          <w:bCs/>
          <w:color w:val="FF0000"/>
          <w:sz w:val="28"/>
          <w:szCs w:val="28"/>
          <w:rtl/>
          <w:lang w:val="en-US"/>
        </w:rPr>
        <w:t>ملاحظة: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 xml:space="preserve"> الرجاء التأكد من اكتمال جميع المستندات ومن صحة جميع البيانات واستيفاء جميع المعايير قبل العرض على مجلس الكلية وفي حال وجود أي ملاحظ</w:t>
      </w:r>
      <w:r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ات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 xml:space="preserve"> يتم إرجاع المعاملة الى القسم مع </w:t>
      </w:r>
      <w:r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ال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توضيح وذلك لاستيفائها قبل العرض على مجلس الكلية.</w:t>
      </w:r>
    </w:p>
    <w:p w14:paraId="3F866ADE" w14:textId="77777777" w:rsidR="00DA4816" w:rsidRDefault="00DA4816" w:rsidP="00DA4816">
      <w:pPr>
        <w:pStyle w:val="NoSpacing"/>
        <w:bidi/>
        <w:ind w:left="7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398"/>
        <w:gridCol w:w="3398"/>
        <w:gridCol w:w="3398"/>
      </w:tblGrid>
      <w:tr w:rsidR="00DA4816" w:rsidRPr="00202169" w14:paraId="03E3A6D2" w14:textId="77777777" w:rsidTr="00400EF1">
        <w:tc>
          <w:tcPr>
            <w:tcW w:w="10194" w:type="dxa"/>
            <w:gridSpan w:val="3"/>
            <w:shd w:val="clear" w:color="auto" w:fill="8496B0" w:themeFill="text2" w:themeFillTint="99"/>
          </w:tcPr>
          <w:p w14:paraId="22BE9194" w14:textId="77777777" w:rsidR="00DA4816" w:rsidRPr="00202169" w:rsidRDefault="00DA4816" w:rsidP="00400EF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616AE4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  <w:t>اعتماد ممثل الكلية بالمجلس العلمي</w:t>
            </w:r>
          </w:p>
        </w:tc>
      </w:tr>
      <w:tr w:rsidR="00DA4816" w:rsidRPr="00202169" w14:paraId="03FCADB2" w14:textId="77777777" w:rsidTr="00400EF1">
        <w:tc>
          <w:tcPr>
            <w:tcW w:w="10194" w:type="dxa"/>
            <w:gridSpan w:val="3"/>
            <w:shd w:val="clear" w:color="auto" w:fill="D9D9D9" w:themeFill="background1" w:themeFillShade="D9"/>
            <w:vAlign w:val="center"/>
          </w:tcPr>
          <w:p w14:paraId="4F8387C7" w14:textId="77777777" w:rsidR="00DA4816" w:rsidRPr="00202169" w:rsidRDefault="00DA4816" w:rsidP="00400EF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616AE4">
              <w:rPr>
                <w:rFonts w:asciiTheme="majorBidi" w:hAnsiTheme="majorBidi" w:cstheme="majorBidi" w:hint="cs"/>
                <w:b/>
                <w:bCs/>
                <w:color w:val="FF0000"/>
                <w:sz w:val="24"/>
                <w:szCs w:val="24"/>
                <w:rtl/>
              </w:rPr>
              <w:t xml:space="preserve"> (اكتمال جميع المستندات، صحة جميع البيانات، استيفاء جميع المعايير)</w:t>
            </w:r>
          </w:p>
        </w:tc>
      </w:tr>
      <w:tr w:rsidR="00DA4816" w:rsidRPr="00202169" w14:paraId="716A7EF6" w14:textId="77777777" w:rsidTr="00400EF1"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0FA03552" w14:textId="77777777" w:rsidR="00DA4816" w:rsidRPr="00202169" w:rsidRDefault="00DA4816" w:rsidP="00400EF1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اسم</w:t>
            </w:r>
          </w:p>
        </w:tc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102A5259" w14:textId="77777777" w:rsidR="00DA4816" w:rsidRPr="00202169" w:rsidRDefault="00DA4816" w:rsidP="00400EF1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42A5E5B7" w14:textId="77777777" w:rsidR="00DA4816" w:rsidRPr="00202169" w:rsidRDefault="00DA4816" w:rsidP="00400EF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DA4816" w:rsidRPr="00914CF4" w14:paraId="75978647" w14:textId="77777777" w:rsidTr="00400EF1">
        <w:tc>
          <w:tcPr>
            <w:tcW w:w="3398" w:type="dxa"/>
            <w:shd w:val="clear" w:color="auto" w:fill="auto"/>
            <w:vAlign w:val="center"/>
          </w:tcPr>
          <w:p w14:paraId="1D958946" w14:textId="77777777" w:rsidR="00DA4816" w:rsidRPr="00914CF4" w:rsidRDefault="00DA4816" w:rsidP="00400EF1">
            <w:pPr>
              <w:pStyle w:val="NoSpacing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shd w:val="clear" w:color="auto" w:fill="auto"/>
            <w:vAlign w:val="center"/>
          </w:tcPr>
          <w:p w14:paraId="0CBFF71C" w14:textId="77777777" w:rsidR="00DA4816" w:rsidRPr="00914CF4" w:rsidRDefault="00DA4816" w:rsidP="00400EF1">
            <w:pPr>
              <w:pStyle w:val="NoSpacing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shd w:val="clear" w:color="auto" w:fill="auto"/>
          </w:tcPr>
          <w:p w14:paraId="3B7794E2" w14:textId="77777777" w:rsidR="00DA4816" w:rsidRPr="00914CF4" w:rsidRDefault="00DA4816" w:rsidP="00400EF1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914CF4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</w:tbl>
    <w:p w14:paraId="51074C60" w14:textId="77777777" w:rsidR="00DA4816" w:rsidRDefault="00DA4816" w:rsidP="00DA4816">
      <w:pPr>
        <w:pStyle w:val="NoSpacing"/>
        <w:bidi/>
        <w:ind w:left="720"/>
        <w:jc w:val="center"/>
        <w:rPr>
          <w:rFonts w:asciiTheme="majorBidi" w:hAnsiTheme="majorBidi" w:cs="Times New Roman"/>
          <w:b/>
          <w:bCs/>
          <w:color w:val="FF0000"/>
          <w:sz w:val="24"/>
          <w:szCs w:val="24"/>
          <w:rtl/>
          <w:lang w:val="en-US"/>
        </w:rPr>
      </w:pPr>
    </w:p>
    <w:bookmarkEnd w:id="2"/>
    <w:p w14:paraId="4751AEE6" w14:textId="77777777" w:rsidR="005169C7" w:rsidRDefault="005169C7" w:rsidP="00DA4816">
      <w:pPr>
        <w:pStyle w:val="NoSpacing"/>
        <w:bidi/>
        <w:ind w:left="720"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1EE74B01" w14:textId="77777777" w:rsidR="005169C7" w:rsidRDefault="005169C7" w:rsidP="005169C7">
      <w:pPr>
        <w:pStyle w:val="NoSpacing"/>
        <w:bidi/>
        <w:ind w:left="720"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2D0518B2" w14:textId="12088649" w:rsidR="009E6EC0" w:rsidRPr="00DA4816" w:rsidRDefault="005169C7" w:rsidP="005169C7">
      <w:pPr>
        <w:pStyle w:val="NoSpacing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DA4816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ثانياً: </w:t>
      </w:r>
      <w:r w:rsidR="009E6EC0" w:rsidRPr="00DA4816">
        <w:rPr>
          <w:rFonts w:asciiTheme="majorBidi" w:hAnsiTheme="majorBidi" w:cstheme="majorBidi" w:hint="cs"/>
          <w:b/>
          <w:bCs/>
          <w:sz w:val="24"/>
          <w:szCs w:val="24"/>
          <w:rtl/>
        </w:rPr>
        <w:t>بيانات مجلس الكلية / المعهد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398"/>
        <w:gridCol w:w="1699"/>
        <w:gridCol w:w="1699"/>
        <w:gridCol w:w="3398"/>
      </w:tblGrid>
      <w:tr w:rsidR="004C7C63" w:rsidRPr="00502B46" w14:paraId="1300D239" w14:textId="77777777" w:rsidTr="004C7C63">
        <w:tc>
          <w:tcPr>
            <w:tcW w:w="10194" w:type="dxa"/>
            <w:gridSpan w:val="4"/>
            <w:shd w:val="clear" w:color="auto" w:fill="ACB9CA" w:themeFill="text2" w:themeFillTint="66"/>
          </w:tcPr>
          <w:p w14:paraId="214C9BC6" w14:textId="77777777" w:rsidR="004C7C63" w:rsidRPr="00502B46" w:rsidRDefault="004C7C63" w:rsidP="004C7C63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جلس الكلية / المعهد</w:t>
            </w:r>
          </w:p>
        </w:tc>
      </w:tr>
      <w:tr w:rsidR="004C7C63" w:rsidRPr="00502B46" w14:paraId="0B60ABFD" w14:textId="77777777" w:rsidTr="00940894">
        <w:tc>
          <w:tcPr>
            <w:tcW w:w="3398" w:type="dxa"/>
            <w:shd w:val="clear" w:color="auto" w:fill="D9D9D9" w:themeFill="background1" w:themeFillShade="D9"/>
          </w:tcPr>
          <w:p w14:paraId="218D9FA3" w14:textId="77777777" w:rsidR="004C7C63" w:rsidRPr="00502B46" w:rsidRDefault="004C7C63" w:rsidP="004C7C63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جلسة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</w:tcPr>
          <w:p w14:paraId="5131FC44" w14:textId="77777777" w:rsidR="004C7C63" w:rsidRPr="00502B46" w:rsidRDefault="004C7C63" w:rsidP="004C7C63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توصية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05A7A48F" w14:textId="77777777" w:rsidR="004C7C63" w:rsidRPr="00502B46" w:rsidRDefault="004C7C63" w:rsidP="004C7C63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D53258" w:rsidRPr="00502B46" w14:paraId="2C3D4732" w14:textId="77777777" w:rsidTr="00940894">
        <w:tc>
          <w:tcPr>
            <w:tcW w:w="3398" w:type="dxa"/>
            <w:tcBorders>
              <w:right w:val="single" w:sz="2" w:space="0" w:color="000000" w:themeColor="text1"/>
            </w:tcBorders>
          </w:tcPr>
          <w:p w14:paraId="16B2B891" w14:textId="77777777" w:rsidR="00D53258" w:rsidRPr="001A5D8A" w:rsidRDefault="00D53258" w:rsidP="00D53258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2"/>
            <w:tcBorders>
              <w:left w:val="single" w:sz="2" w:space="0" w:color="000000" w:themeColor="text1"/>
              <w:bottom w:val="single" w:sz="2" w:space="0" w:color="000000" w:themeColor="text1"/>
            </w:tcBorders>
          </w:tcPr>
          <w:p w14:paraId="615F5A3B" w14:textId="77777777" w:rsidR="00D53258" w:rsidRPr="001A5D8A" w:rsidRDefault="00D53258" w:rsidP="00D53258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tcBorders>
              <w:bottom w:val="single" w:sz="2" w:space="0" w:color="000000" w:themeColor="text1"/>
            </w:tcBorders>
          </w:tcPr>
          <w:p w14:paraId="2215752F" w14:textId="45E44587" w:rsidR="00D53258" w:rsidRPr="001A5D8A" w:rsidRDefault="00D53258" w:rsidP="00D53258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1A5D8A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D53258" w:rsidRPr="00502B46" w14:paraId="5AA49609" w14:textId="77777777" w:rsidTr="00A1489A">
        <w:trPr>
          <w:trHeight w:val="204"/>
        </w:trPr>
        <w:tc>
          <w:tcPr>
            <w:tcW w:w="3398" w:type="dxa"/>
            <w:vMerge w:val="restart"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45E108B4" w14:textId="77777777" w:rsidR="00D53258" w:rsidRPr="00502B46" w:rsidRDefault="00D53258" w:rsidP="00D53258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صية</w:t>
            </w:r>
          </w:p>
        </w:tc>
        <w:tc>
          <w:tcPr>
            <w:tcW w:w="6796" w:type="dxa"/>
            <w:gridSpan w:val="3"/>
            <w:tcBorders>
              <w:top w:val="nil"/>
              <w:left w:val="single" w:sz="2" w:space="0" w:color="000000" w:themeColor="text1"/>
              <w:bottom w:val="nil"/>
              <w:right w:val="single" w:sz="2" w:space="0" w:color="000000" w:themeColor="text1"/>
            </w:tcBorders>
          </w:tcPr>
          <w:p w14:paraId="6517BC6D" w14:textId="2DF3B0DD" w:rsidR="00D53258" w:rsidRPr="00077B71" w:rsidRDefault="00D53258" w:rsidP="00D53258">
            <w:pPr>
              <w:pStyle w:val="NoSpacing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وافق مجلس 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الكلية</w:t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عل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ى:</w:t>
            </w:r>
          </w:p>
        </w:tc>
      </w:tr>
      <w:tr w:rsidR="00E56DEE" w:rsidRPr="00502B46" w14:paraId="4E37437A" w14:textId="77777777" w:rsidTr="00203EE2">
        <w:trPr>
          <w:trHeight w:val="34"/>
        </w:trPr>
        <w:tc>
          <w:tcPr>
            <w:tcW w:w="3398" w:type="dxa"/>
            <w:vMerge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771CBB72" w14:textId="77777777" w:rsidR="00E56DEE" w:rsidRPr="00502B46" w:rsidRDefault="00E56DEE" w:rsidP="00925EAD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796" w:type="dxa"/>
            <w:gridSpan w:val="3"/>
            <w:tcBorders>
              <w:top w:val="nil"/>
              <w:left w:val="single" w:sz="2" w:space="0" w:color="000000" w:themeColor="text1"/>
              <w:bottom w:val="nil"/>
              <w:right w:val="single" w:sz="2" w:space="0" w:color="000000" w:themeColor="text1"/>
            </w:tcBorders>
          </w:tcPr>
          <w:p w14:paraId="2551CD21" w14:textId="2E260B1D" w:rsidR="00E56DEE" w:rsidRPr="00502B46" w:rsidRDefault="00E56DEE" w:rsidP="00E56DEE">
            <w:pPr>
              <w:pStyle w:val="NoSpacing"/>
              <w:numPr>
                <w:ilvl w:val="0"/>
                <w:numId w:val="20"/>
              </w:numPr>
              <w:bidi/>
              <w:ind w:left="360"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طلب 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تحكيم الكتاب</w:t>
            </w:r>
            <w:r w:rsidR="00E620E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أو الفصل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لغرض الترقية العلمية.</w:t>
            </w:r>
          </w:p>
        </w:tc>
      </w:tr>
      <w:tr w:rsidR="00D53258" w:rsidRPr="00502B46" w14:paraId="7A659016" w14:textId="77777777" w:rsidTr="00BB6A9D">
        <w:trPr>
          <w:trHeight w:val="34"/>
        </w:trPr>
        <w:tc>
          <w:tcPr>
            <w:tcW w:w="3398" w:type="dxa"/>
            <w:vMerge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39248D04" w14:textId="77777777" w:rsidR="00D53258" w:rsidRPr="00502B46" w:rsidRDefault="00D53258" w:rsidP="00D53258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796" w:type="dxa"/>
            <w:gridSpan w:val="3"/>
            <w:tcBorders>
              <w:top w:val="nil"/>
              <w:left w:val="single" w:sz="2" w:space="0" w:color="000000" w:themeColor="text1"/>
              <w:bottom w:val="nil"/>
              <w:right w:val="single" w:sz="2" w:space="0" w:color="000000" w:themeColor="text1"/>
            </w:tcBorders>
          </w:tcPr>
          <w:p w14:paraId="4A42A94B" w14:textId="0328F40B" w:rsidR="00D53258" w:rsidRPr="00502B46" w:rsidRDefault="00D53258" w:rsidP="00E620E6">
            <w:pPr>
              <w:pStyle w:val="NoSpacing"/>
              <w:numPr>
                <w:ilvl w:val="0"/>
                <w:numId w:val="20"/>
              </w:numPr>
              <w:bidi/>
              <w:ind w:left="360"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4978EE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قائمة المحكمين </w:t>
            </w:r>
            <w:r>
              <w:rPr>
                <w:rFonts w:asciiTheme="majorBidi" w:hAnsiTheme="majorBidi" w:cs="Times New Roman" w:hint="cs"/>
                <w:sz w:val="20"/>
                <w:szCs w:val="20"/>
                <w:rtl/>
              </w:rPr>
              <w:t>ل</w:t>
            </w:r>
            <w:r w:rsidR="00E620E6">
              <w:rPr>
                <w:rFonts w:asciiTheme="majorBidi" w:hAnsiTheme="majorBidi" w:cs="Times New Roman" w:hint="cs"/>
                <w:sz w:val="20"/>
                <w:szCs w:val="20"/>
                <w:rtl/>
              </w:rPr>
              <w:t>ل</w:t>
            </w:r>
            <w:r>
              <w:rPr>
                <w:rFonts w:asciiTheme="majorBidi" w:hAnsiTheme="majorBidi" w:cs="Times New Roman" w:hint="cs"/>
                <w:sz w:val="20"/>
                <w:szCs w:val="20"/>
                <w:rtl/>
              </w:rPr>
              <w:t>تحكيم و</w:t>
            </w:r>
            <w:r w:rsidRPr="004978EE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المكونة من </w:t>
            </w:r>
            <w:r>
              <w:rPr>
                <w:rFonts w:asciiTheme="majorBidi" w:hAnsiTheme="majorBidi" w:cs="Times New Roman" w:hint="cs"/>
                <w:sz w:val="20"/>
                <w:szCs w:val="20"/>
                <w:rtl/>
              </w:rPr>
              <w:t>خمسة</w:t>
            </w:r>
            <w:r w:rsidRPr="004978EE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 محكمين.‏</w:t>
            </w:r>
          </w:p>
        </w:tc>
      </w:tr>
      <w:tr w:rsidR="00D53258" w:rsidRPr="00502B46" w14:paraId="41D65E0A" w14:textId="77777777" w:rsidTr="00A1489A">
        <w:tc>
          <w:tcPr>
            <w:tcW w:w="5097" w:type="dxa"/>
            <w:gridSpan w:val="2"/>
            <w:shd w:val="clear" w:color="auto" w:fill="D9D9D9" w:themeFill="background1" w:themeFillShade="D9"/>
            <w:vAlign w:val="center"/>
          </w:tcPr>
          <w:p w14:paraId="2555A723" w14:textId="6E745926" w:rsidR="00D53258" w:rsidRPr="00502B46" w:rsidRDefault="00D53258" w:rsidP="00FE102D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رقم مصادقة </w:t>
            </w:r>
            <w:r w:rsidR="00FE102D" w:rsidRPr="00734BD0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رئيس 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جامعة على محضر الكلية / المعهد</w:t>
            </w:r>
          </w:p>
        </w:tc>
        <w:tc>
          <w:tcPr>
            <w:tcW w:w="5097" w:type="dxa"/>
            <w:gridSpan w:val="2"/>
            <w:shd w:val="clear" w:color="auto" w:fill="D9D9D9" w:themeFill="background1" w:themeFillShade="D9"/>
            <w:vAlign w:val="center"/>
          </w:tcPr>
          <w:p w14:paraId="61F9A907" w14:textId="77777777" w:rsidR="00D53258" w:rsidRPr="00502B46" w:rsidRDefault="00D53258" w:rsidP="00D53258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D53258" w:rsidRPr="00502B46" w14:paraId="79414700" w14:textId="77777777" w:rsidTr="00A1489A">
        <w:tc>
          <w:tcPr>
            <w:tcW w:w="5097" w:type="dxa"/>
            <w:gridSpan w:val="2"/>
            <w:shd w:val="clear" w:color="auto" w:fill="auto"/>
            <w:vAlign w:val="center"/>
          </w:tcPr>
          <w:p w14:paraId="57E28012" w14:textId="77777777" w:rsidR="00D53258" w:rsidRPr="001A5D8A" w:rsidRDefault="00D53258" w:rsidP="00D53258">
            <w:pPr>
              <w:pStyle w:val="NoSpacing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097" w:type="dxa"/>
            <w:gridSpan w:val="2"/>
            <w:shd w:val="clear" w:color="auto" w:fill="auto"/>
          </w:tcPr>
          <w:p w14:paraId="27581599" w14:textId="77777777" w:rsidR="00D53258" w:rsidRPr="001A5D8A" w:rsidRDefault="00D53258" w:rsidP="00D5325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1A5D8A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D53258" w:rsidRPr="00502B46" w14:paraId="3A2ECA70" w14:textId="77777777" w:rsidTr="00A1489A">
        <w:tc>
          <w:tcPr>
            <w:tcW w:w="10194" w:type="dxa"/>
            <w:gridSpan w:val="4"/>
            <w:shd w:val="clear" w:color="auto" w:fill="D9D9D9" w:themeFill="background1" w:themeFillShade="D9"/>
            <w:vAlign w:val="center"/>
          </w:tcPr>
          <w:p w14:paraId="584DC296" w14:textId="0CBEEADE" w:rsidR="00D53258" w:rsidRPr="00502B46" w:rsidRDefault="00D53258" w:rsidP="00D5325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تماد عميد الكلية / المعهد</w:t>
            </w:r>
          </w:p>
        </w:tc>
      </w:tr>
      <w:tr w:rsidR="00D53258" w:rsidRPr="00502B46" w14:paraId="0A0335E8" w14:textId="77777777" w:rsidTr="00940894"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3018EB47" w14:textId="4DBD8DD0" w:rsidR="00D53258" w:rsidRPr="00502B46" w:rsidRDefault="00D53258" w:rsidP="00D53258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ل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4706CC4C" w14:textId="77777777" w:rsidR="00D53258" w:rsidRPr="00502B46" w:rsidRDefault="00D53258" w:rsidP="00D53258">
            <w:pPr>
              <w:pStyle w:val="NoSpacing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6AD860B7" w14:textId="77777777" w:rsidR="00D53258" w:rsidRPr="00502B46" w:rsidRDefault="00D53258" w:rsidP="00D5325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D53258" w:rsidRPr="00502B46" w14:paraId="1A8CE299" w14:textId="77777777" w:rsidTr="00940894">
        <w:tc>
          <w:tcPr>
            <w:tcW w:w="3398" w:type="dxa"/>
            <w:shd w:val="clear" w:color="auto" w:fill="auto"/>
            <w:vAlign w:val="center"/>
          </w:tcPr>
          <w:p w14:paraId="3837CEA3" w14:textId="77777777" w:rsidR="00D53258" w:rsidRPr="001A5D8A" w:rsidRDefault="00D53258" w:rsidP="00D53258">
            <w:pPr>
              <w:pStyle w:val="NoSpacing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2"/>
            <w:shd w:val="clear" w:color="auto" w:fill="auto"/>
            <w:vAlign w:val="center"/>
          </w:tcPr>
          <w:p w14:paraId="4FFF1662" w14:textId="77777777" w:rsidR="00D53258" w:rsidRPr="001A5D8A" w:rsidRDefault="00D53258" w:rsidP="00D53258">
            <w:pPr>
              <w:pStyle w:val="NoSpacing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shd w:val="clear" w:color="auto" w:fill="auto"/>
          </w:tcPr>
          <w:p w14:paraId="080A9F46" w14:textId="2E0434AB" w:rsidR="00D53258" w:rsidRPr="001A5D8A" w:rsidRDefault="00D53258" w:rsidP="00D5325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1A5D8A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</w:tbl>
    <w:p w14:paraId="5E2800B8" w14:textId="0DC72FB2" w:rsidR="001A5D8A" w:rsidRDefault="001A5D8A" w:rsidP="0088270E">
      <w:pPr>
        <w:pStyle w:val="NoSpacing"/>
        <w:bidi/>
        <w:jc w:val="both"/>
        <w:rPr>
          <w:rFonts w:asciiTheme="majorBidi" w:hAnsiTheme="majorBidi" w:cstheme="majorBidi"/>
          <w:sz w:val="16"/>
          <w:szCs w:val="16"/>
          <w:rtl/>
        </w:rPr>
      </w:pPr>
    </w:p>
    <w:p w14:paraId="2D7D7324" w14:textId="77777777" w:rsidR="001A5D8A" w:rsidRDefault="001A5D8A">
      <w:pPr>
        <w:bidi w:val="0"/>
        <w:spacing w:after="160" w:line="259" w:lineRule="auto"/>
        <w:rPr>
          <w:rFonts w:asciiTheme="majorBidi" w:eastAsiaTheme="minorHAnsi" w:hAnsiTheme="majorBidi" w:cstheme="majorBidi"/>
          <w:sz w:val="16"/>
          <w:szCs w:val="16"/>
          <w:rtl/>
          <w:lang w:val="en-GB"/>
        </w:rPr>
      </w:pPr>
      <w:r>
        <w:rPr>
          <w:rFonts w:asciiTheme="majorBidi" w:hAnsiTheme="majorBidi" w:cstheme="majorBidi"/>
          <w:sz w:val="16"/>
          <w:szCs w:val="16"/>
          <w:rtl/>
        </w:rPr>
        <w:br w:type="page"/>
      </w:r>
    </w:p>
    <w:tbl>
      <w:tblPr>
        <w:tblStyle w:val="TableGrid"/>
        <w:bidiVisual/>
        <w:tblW w:w="10204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4C7C63" w:rsidRPr="00502B46" w14:paraId="745B8EFA" w14:textId="77777777" w:rsidTr="001A5D8A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3FB0711B" w14:textId="0E3167E1" w:rsidR="004C7C63" w:rsidRPr="00502B46" w:rsidRDefault="004C7C63" w:rsidP="00A1489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6EEFDF9D" w14:textId="77777777" w:rsidR="004C7C63" w:rsidRPr="00502B46" w:rsidRDefault="004C7C63" w:rsidP="00A1489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 w:rsidR="00024F8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رابع</w:t>
            </w:r>
          </w:p>
        </w:tc>
        <w:tc>
          <w:tcPr>
            <w:tcW w:w="4784" w:type="dxa"/>
            <w:vAlign w:val="center"/>
          </w:tcPr>
          <w:p w14:paraId="03627CD4" w14:textId="77777777" w:rsidR="004C7C63" w:rsidRPr="00502B46" w:rsidRDefault="004C7C63" w:rsidP="00A1489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الوثائق المطلوبة</w:t>
            </w:r>
          </w:p>
        </w:tc>
      </w:tr>
    </w:tbl>
    <w:p w14:paraId="77891556" w14:textId="67D2459B" w:rsidR="00CF349D" w:rsidRDefault="00CF349D" w:rsidP="00365521">
      <w:pPr>
        <w:pStyle w:val="NoSpacing"/>
        <w:bidi/>
        <w:jc w:val="center"/>
        <w:rPr>
          <w:rFonts w:asciiTheme="majorBidi" w:hAnsiTheme="majorBidi" w:cstheme="majorBidi"/>
          <w:sz w:val="16"/>
          <w:szCs w:val="16"/>
          <w:rtl/>
        </w:rPr>
      </w:pPr>
    </w:p>
    <w:p w14:paraId="08C52992" w14:textId="3291DF3A" w:rsidR="00365521" w:rsidRPr="00566603" w:rsidRDefault="00365521" w:rsidP="00365521">
      <w:pPr>
        <w:pStyle w:val="NoSpacing"/>
        <w:bidi/>
        <w:jc w:val="center"/>
        <w:rPr>
          <w:rFonts w:asciiTheme="majorBidi" w:hAnsiTheme="majorBidi" w:cstheme="majorBidi"/>
          <w:sz w:val="16"/>
          <w:szCs w:val="16"/>
          <w:rtl/>
        </w:rPr>
      </w:pPr>
      <w:r>
        <w:rPr>
          <w:rFonts w:asciiTheme="majorBidi" w:hAnsiTheme="majorBidi" w:cstheme="majorBidi"/>
          <w:noProof/>
          <w:sz w:val="16"/>
          <w:szCs w:val="16"/>
          <w:lang w:val="en-US"/>
        </w:rPr>
        <w:drawing>
          <wp:inline distT="0" distB="0" distL="0" distR="0" wp14:anchorId="498BCD2D" wp14:editId="78E63526">
            <wp:extent cx="6353175" cy="3448050"/>
            <wp:effectExtent l="0" t="0" r="9525" b="0"/>
            <wp:docPr id="3" name="صورة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3175" cy="344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B185B6" w14:textId="431A3F00" w:rsidR="00EF2621" w:rsidRDefault="00EF2621" w:rsidP="00365521">
      <w:pPr>
        <w:pStyle w:val="NoSpacing"/>
        <w:bidi/>
        <w:rPr>
          <w:rFonts w:ascii="Ubuntu bold" w:eastAsia="Times New Roman" w:hAnsi="Ubuntu bold" w:cs="Times New Roman"/>
          <w:b/>
          <w:bCs/>
          <w:color w:val="FF0000"/>
          <w:kern w:val="36"/>
          <w:sz w:val="48"/>
          <w:szCs w:val="48"/>
          <w:rtl/>
        </w:rPr>
      </w:pPr>
    </w:p>
    <w:p w14:paraId="4DA34D89" w14:textId="32702112" w:rsidR="006002B4" w:rsidRDefault="006002B4" w:rsidP="00EF2621">
      <w:pPr>
        <w:pStyle w:val="NoSpacing"/>
        <w:bidi/>
        <w:jc w:val="center"/>
        <w:rPr>
          <w:rFonts w:asciiTheme="majorBidi" w:hAnsiTheme="majorBidi" w:cstheme="majorBidi"/>
          <w:color w:val="FF0000"/>
          <w:sz w:val="20"/>
          <w:szCs w:val="20"/>
          <w:lang w:val="en-US"/>
        </w:rPr>
      </w:pPr>
      <w:r>
        <w:rPr>
          <w:rFonts w:ascii="Ubuntu bold" w:eastAsia="Times New Roman" w:hAnsi="Ubuntu bold" w:cs="Times New Roman"/>
          <w:b/>
          <w:bCs/>
          <w:color w:val="FF0000"/>
          <w:kern w:val="36"/>
          <w:sz w:val="48"/>
          <w:szCs w:val="48"/>
          <w:rtl/>
        </w:rPr>
        <w:t xml:space="preserve">توضيح آلية إرسال </w:t>
      </w:r>
      <w:r>
        <w:rPr>
          <w:rFonts w:ascii="Ubuntu bold" w:eastAsia="Times New Roman" w:hAnsi="Ubuntu bold" w:cs="Times New Roman" w:hint="cs"/>
          <w:b/>
          <w:bCs/>
          <w:color w:val="FF0000"/>
          <w:kern w:val="36"/>
          <w:sz w:val="48"/>
          <w:szCs w:val="48"/>
          <w:rtl/>
        </w:rPr>
        <w:t xml:space="preserve">الأبحاث أو </w:t>
      </w:r>
      <w:r>
        <w:rPr>
          <w:rFonts w:ascii="Ubuntu bold" w:eastAsia="Times New Roman" w:hAnsi="Ubuntu bold" w:cs="Times New Roman"/>
          <w:b/>
          <w:bCs/>
          <w:color w:val="FF0000"/>
          <w:kern w:val="36"/>
          <w:sz w:val="48"/>
          <w:szCs w:val="48"/>
          <w:rtl/>
        </w:rPr>
        <w:t>الرسائل العلمية للمجلس العلمي:</w:t>
      </w:r>
    </w:p>
    <w:p w14:paraId="0CE2596A" w14:textId="77777777" w:rsidR="006002B4" w:rsidRDefault="006002B4" w:rsidP="006002B4">
      <w:pPr>
        <w:pStyle w:val="NoSpacing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7D02AF8E" w14:textId="628CE669" w:rsidR="006002B4" w:rsidRDefault="00000000" w:rsidP="006002B4">
      <w:pPr>
        <w:pStyle w:val="NoSpacing"/>
        <w:bidi/>
        <w:jc w:val="center"/>
        <w:rPr>
          <w:rFonts w:asciiTheme="majorBidi" w:hAnsiTheme="majorBidi" w:cstheme="majorBidi"/>
          <w:sz w:val="16"/>
          <w:szCs w:val="16"/>
          <w:rtl/>
        </w:rPr>
      </w:pPr>
      <w:hyperlink r:id="rId9" w:history="1">
        <w:r w:rsidR="006002B4">
          <w:rPr>
            <w:rStyle w:val="Hyperlink"/>
            <w:rFonts w:asciiTheme="majorBidi" w:hAnsiTheme="majorBidi" w:cstheme="majorBidi"/>
            <w:sz w:val="32"/>
            <w:szCs w:val="32"/>
          </w:rPr>
          <w:t>https://uqu.edu.sa/App/News/76630</w:t>
        </w:r>
      </w:hyperlink>
    </w:p>
    <w:p w14:paraId="3EA2BE23" w14:textId="04650B60" w:rsidR="006002B4" w:rsidRDefault="006002B4" w:rsidP="006002B4">
      <w:pPr>
        <w:pStyle w:val="NoSpacing"/>
        <w:bidi/>
        <w:jc w:val="both"/>
        <w:rPr>
          <w:rFonts w:asciiTheme="majorBidi" w:hAnsiTheme="majorBidi" w:cstheme="majorBidi"/>
          <w:sz w:val="16"/>
          <w:szCs w:val="16"/>
          <w:rtl/>
        </w:rPr>
      </w:pPr>
    </w:p>
    <w:p w14:paraId="1392CB17" w14:textId="0185FD56" w:rsidR="001A5D8A" w:rsidRDefault="001A5D8A" w:rsidP="001A5D8A">
      <w:pPr>
        <w:pStyle w:val="NoSpacing"/>
        <w:bidi/>
        <w:jc w:val="both"/>
        <w:rPr>
          <w:rFonts w:asciiTheme="majorBidi" w:hAnsiTheme="majorBidi" w:cstheme="majorBidi"/>
          <w:sz w:val="16"/>
          <w:szCs w:val="16"/>
          <w:rtl/>
        </w:rPr>
      </w:pPr>
    </w:p>
    <w:p w14:paraId="0C5486C4" w14:textId="21C2BB5D" w:rsidR="001A5D8A" w:rsidRDefault="001A5D8A" w:rsidP="001A5D8A">
      <w:pPr>
        <w:pStyle w:val="NoSpacing"/>
        <w:bidi/>
        <w:jc w:val="both"/>
        <w:rPr>
          <w:rFonts w:asciiTheme="majorBidi" w:hAnsiTheme="majorBidi" w:cstheme="majorBidi"/>
          <w:sz w:val="16"/>
          <w:szCs w:val="16"/>
          <w:rtl/>
        </w:rPr>
      </w:pPr>
    </w:p>
    <w:p w14:paraId="469A9991" w14:textId="77777777" w:rsidR="001A5D8A" w:rsidRPr="00566603" w:rsidRDefault="001A5D8A" w:rsidP="001A5D8A">
      <w:pPr>
        <w:pStyle w:val="NoSpacing"/>
        <w:bidi/>
        <w:jc w:val="both"/>
        <w:rPr>
          <w:rFonts w:asciiTheme="majorBidi" w:hAnsiTheme="majorBidi" w:cstheme="majorBidi"/>
          <w:sz w:val="16"/>
          <w:szCs w:val="16"/>
          <w:rtl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7E0CFA" w:rsidRPr="00502B46" w14:paraId="3454DC29" w14:textId="77777777" w:rsidTr="00A1489A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0C9FA6E1" w14:textId="186AD1B9" w:rsidR="007E0CFA" w:rsidRPr="00502B46" w:rsidRDefault="007E0CFA" w:rsidP="00A1489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63D1C6D9" w14:textId="77777777" w:rsidR="007E0CFA" w:rsidRPr="00502B46" w:rsidRDefault="007E0CFA" w:rsidP="00A1489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 w:rsidR="00024F8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خامس</w:t>
            </w:r>
          </w:p>
        </w:tc>
        <w:tc>
          <w:tcPr>
            <w:tcW w:w="4784" w:type="dxa"/>
            <w:vAlign w:val="center"/>
          </w:tcPr>
          <w:p w14:paraId="01C66D1E" w14:textId="77777777" w:rsidR="007E0CFA" w:rsidRPr="00502B46" w:rsidRDefault="007E0CFA" w:rsidP="00A1489A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الإجراءات</w:t>
            </w:r>
          </w:p>
        </w:tc>
      </w:tr>
    </w:tbl>
    <w:p w14:paraId="368ED695" w14:textId="672C6A9A" w:rsidR="007E0CFA" w:rsidRPr="00566603" w:rsidRDefault="00365521" w:rsidP="00365521">
      <w:pPr>
        <w:pStyle w:val="NoSpacing"/>
        <w:tabs>
          <w:tab w:val="left" w:pos="2711"/>
        </w:tabs>
        <w:bidi/>
        <w:jc w:val="center"/>
        <w:rPr>
          <w:rFonts w:asciiTheme="majorBidi" w:hAnsiTheme="majorBidi" w:cstheme="majorBidi"/>
          <w:sz w:val="16"/>
          <w:szCs w:val="16"/>
          <w:rtl/>
        </w:rPr>
      </w:pPr>
      <w:r>
        <w:rPr>
          <w:rFonts w:asciiTheme="majorBidi" w:hAnsiTheme="majorBidi" w:cstheme="majorBidi"/>
          <w:noProof/>
          <w:sz w:val="16"/>
          <w:szCs w:val="16"/>
          <w:lang w:val="en-US"/>
        </w:rPr>
        <w:drawing>
          <wp:inline distT="0" distB="0" distL="0" distR="0" wp14:anchorId="055916FA" wp14:editId="74E3EDF3">
            <wp:extent cx="6162675" cy="3238500"/>
            <wp:effectExtent l="0" t="0" r="9525" b="0"/>
            <wp:docPr id="5" name="صورة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2675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AD9C3" w14:textId="492CC6F4" w:rsidR="00ED1EC4" w:rsidRPr="00502B46" w:rsidRDefault="00ED1EC4" w:rsidP="0088270E">
      <w:pPr>
        <w:pStyle w:val="NoSpacing"/>
        <w:tabs>
          <w:tab w:val="left" w:pos="2711"/>
        </w:tabs>
        <w:bidi/>
        <w:jc w:val="center"/>
        <w:rPr>
          <w:rFonts w:asciiTheme="majorBidi" w:hAnsiTheme="majorBidi" w:cstheme="majorBidi"/>
          <w:sz w:val="20"/>
          <w:szCs w:val="20"/>
        </w:rPr>
      </w:pPr>
    </w:p>
    <w:sectPr w:rsidR="00ED1EC4" w:rsidRPr="00502B46" w:rsidSect="00DF3FF3">
      <w:headerReference w:type="default" r:id="rId11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06677D" w14:textId="77777777" w:rsidR="00800B1F" w:rsidRDefault="00800B1F" w:rsidP="00DF3FF3">
      <w:r>
        <w:separator/>
      </w:r>
    </w:p>
  </w:endnote>
  <w:endnote w:type="continuationSeparator" w:id="0">
    <w:p w14:paraId="56D6EA6B" w14:textId="77777777" w:rsidR="00800B1F" w:rsidRDefault="00800B1F" w:rsidP="00DF3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Ubuntu bold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272DED" w14:textId="77777777" w:rsidR="00800B1F" w:rsidRDefault="00800B1F" w:rsidP="00DF3FF3">
      <w:r>
        <w:separator/>
      </w:r>
    </w:p>
  </w:footnote>
  <w:footnote w:type="continuationSeparator" w:id="0">
    <w:p w14:paraId="1999982D" w14:textId="77777777" w:rsidR="00800B1F" w:rsidRDefault="00800B1F" w:rsidP="00DF3F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bidiVisual/>
      <w:tblW w:w="1019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0197"/>
    </w:tblGrid>
    <w:tr w:rsidR="00A1489A" w:rsidRPr="00DF3FF3" w14:paraId="42F818B3" w14:textId="77777777" w:rsidTr="001A5D8A">
      <w:trPr>
        <w:trHeight w:val="993"/>
      </w:trPr>
      <w:tc>
        <w:tcPr>
          <w:tcW w:w="10197" w:type="dxa"/>
          <w:tcBorders>
            <w:bottom w:val="single" w:sz="8" w:space="0" w:color="000000" w:themeColor="text1"/>
          </w:tcBorders>
          <w:shd w:val="clear" w:color="auto" w:fill="auto"/>
          <w:vAlign w:val="center"/>
        </w:tcPr>
        <w:p w14:paraId="72019D2F" w14:textId="64E5DF8C" w:rsidR="00A1489A" w:rsidRPr="00A872AD" w:rsidRDefault="00A1489A" w:rsidP="00A872AD">
          <w:pPr>
            <w:pStyle w:val="Header"/>
            <w:rPr>
              <w:rFonts w:asciiTheme="majorBidi" w:hAnsiTheme="majorBidi" w:cstheme="majorBidi"/>
              <w:b/>
              <w:bCs/>
              <w:sz w:val="20"/>
              <w:szCs w:val="20"/>
              <w:rtl/>
            </w:rPr>
          </w:pPr>
        </w:p>
      </w:tc>
    </w:tr>
  </w:tbl>
  <w:p w14:paraId="42D851FC" w14:textId="61BDDA2B" w:rsidR="00A1489A" w:rsidRPr="00DF3FF3" w:rsidRDefault="001A5D8A" w:rsidP="00DF3FF3">
    <w:pPr>
      <w:pStyle w:val="Header"/>
      <w:bidi w:val="0"/>
      <w:rPr>
        <w:sz w:val="10"/>
        <w:szCs w:val="1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54375D0" wp14:editId="3A1E41B0">
          <wp:simplePos x="0" y="0"/>
          <wp:positionH relativeFrom="column">
            <wp:posOffset>103505</wp:posOffset>
          </wp:positionH>
          <wp:positionV relativeFrom="paragraph">
            <wp:posOffset>-1002996</wp:posOffset>
          </wp:positionV>
          <wp:extent cx="6303645" cy="981710"/>
          <wp:effectExtent l="0" t="0" r="1905" b="8890"/>
          <wp:wrapNone/>
          <wp:docPr id="38" name="صورة 3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صورة 3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03645" cy="9817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36714"/>
    <w:multiLevelType w:val="hybridMultilevel"/>
    <w:tmpl w:val="4F10885C"/>
    <w:lvl w:ilvl="0" w:tplc="83C2345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265D13"/>
    <w:multiLevelType w:val="hybridMultilevel"/>
    <w:tmpl w:val="F004762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D17EC3"/>
    <w:multiLevelType w:val="hybridMultilevel"/>
    <w:tmpl w:val="C0AC00D4"/>
    <w:lvl w:ilvl="0" w:tplc="F0384C8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002F29"/>
    <w:multiLevelType w:val="hybridMultilevel"/>
    <w:tmpl w:val="EB3E4C80"/>
    <w:lvl w:ilvl="0" w:tplc="7676FF5C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7042BF"/>
    <w:multiLevelType w:val="hybridMultilevel"/>
    <w:tmpl w:val="CEF630C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DE7B6A"/>
    <w:multiLevelType w:val="hybridMultilevel"/>
    <w:tmpl w:val="3D1A76C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F93423"/>
    <w:multiLevelType w:val="hybridMultilevel"/>
    <w:tmpl w:val="4FCCC42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BB67EB"/>
    <w:multiLevelType w:val="hybridMultilevel"/>
    <w:tmpl w:val="8B18919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1964E3"/>
    <w:multiLevelType w:val="hybridMultilevel"/>
    <w:tmpl w:val="61EAE35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DA2100"/>
    <w:multiLevelType w:val="hybridMultilevel"/>
    <w:tmpl w:val="AEB87C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5A3B43"/>
    <w:multiLevelType w:val="hybridMultilevel"/>
    <w:tmpl w:val="8F183056"/>
    <w:lvl w:ilvl="0" w:tplc="08090011">
      <w:start w:val="1"/>
      <w:numFmt w:val="decimal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8D30783"/>
    <w:multiLevelType w:val="hybridMultilevel"/>
    <w:tmpl w:val="6B8A042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B24245"/>
    <w:multiLevelType w:val="hybridMultilevel"/>
    <w:tmpl w:val="17D4658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315F4D"/>
    <w:multiLevelType w:val="hybridMultilevel"/>
    <w:tmpl w:val="B7C6C202"/>
    <w:lvl w:ilvl="0" w:tplc="04F456D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6974EF"/>
    <w:multiLevelType w:val="hybridMultilevel"/>
    <w:tmpl w:val="31C0F4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67634F"/>
    <w:multiLevelType w:val="hybridMultilevel"/>
    <w:tmpl w:val="44889ED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FE41D9"/>
    <w:multiLevelType w:val="hybridMultilevel"/>
    <w:tmpl w:val="66C61C3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360611"/>
    <w:multiLevelType w:val="hybridMultilevel"/>
    <w:tmpl w:val="B3F8A356"/>
    <w:lvl w:ilvl="0" w:tplc="04F456D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BB12E9"/>
    <w:multiLevelType w:val="hybridMultilevel"/>
    <w:tmpl w:val="61EAE35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C04D1F"/>
    <w:multiLevelType w:val="hybridMultilevel"/>
    <w:tmpl w:val="20BE64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4525EC"/>
    <w:multiLevelType w:val="hybridMultilevel"/>
    <w:tmpl w:val="11148F6A"/>
    <w:lvl w:ilvl="0" w:tplc="8D8A7F5C">
      <w:start w:val="1"/>
      <w:numFmt w:val="chosung"/>
      <w:lvlText w:val=""/>
      <w:lvlJc w:val="center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58277076">
    <w:abstractNumId w:val="9"/>
  </w:num>
  <w:num w:numId="2" w16cid:durableId="399792407">
    <w:abstractNumId w:val="2"/>
  </w:num>
  <w:num w:numId="3" w16cid:durableId="366875594">
    <w:abstractNumId w:val="8"/>
  </w:num>
  <w:num w:numId="4" w16cid:durableId="829179550">
    <w:abstractNumId w:val="18"/>
  </w:num>
  <w:num w:numId="5" w16cid:durableId="245850632">
    <w:abstractNumId w:val="4"/>
  </w:num>
  <w:num w:numId="6" w16cid:durableId="54669154">
    <w:abstractNumId w:val="15"/>
  </w:num>
  <w:num w:numId="7" w16cid:durableId="1640108971">
    <w:abstractNumId w:val="20"/>
  </w:num>
  <w:num w:numId="8" w16cid:durableId="1264149228">
    <w:abstractNumId w:val="11"/>
  </w:num>
  <w:num w:numId="9" w16cid:durableId="1645886423">
    <w:abstractNumId w:val="6"/>
  </w:num>
  <w:num w:numId="10" w16cid:durableId="507595345">
    <w:abstractNumId w:val="14"/>
  </w:num>
  <w:num w:numId="11" w16cid:durableId="618074537">
    <w:abstractNumId w:val="12"/>
  </w:num>
  <w:num w:numId="12" w16cid:durableId="1003510465">
    <w:abstractNumId w:val="1"/>
  </w:num>
  <w:num w:numId="13" w16cid:durableId="2137984465">
    <w:abstractNumId w:val="0"/>
  </w:num>
  <w:num w:numId="14" w16cid:durableId="1990399153">
    <w:abstractNumId w:val="13"/>
  </w:num>
  <w:num w:numId="15" w16cid:durableId="412438310">
    <w:abstractNumId w:val="17"/>
  </w:num>
  <w:num w:numId="16" w16cid:durableId="2142839296">
    <w:abstractNumId w:val="3"/>
  </w:num>
  <w:num w:numId="17" w16cid:durableId="1538657914">
    <w:abstractNumId w:val="7"/>
  </w:num>
  <w:num w:numId="18" w16cid:durableId="1877501077">
    <w:abstractNumId w:val="5"/>
  </w:num>
  <w:num w:numId="19" w16cid:durableId="55055438">
    <w:abstractNumId w:val="16"/>
  </w:num>
  <w:num w:numId="20" w16cid:durableId="1294214359">
    <w:abstractNumId w:val="19"/>
  </w:num>
  <w:num w:numId="21" w16cid:durableId="193863645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NLM0sDS1MDA1NjNX0lEKTi0uzszPAykwtKgFAOTR1zItAAAA"/>
  </w:docVars>
  <w:rsids>
    <w:rsidRoot w:val="00DF3FF3"/>
    <w:rsid w:val="000135F4"/>
    <w:rsid w:val="00017643"/>
    <w:rsid w:val="00024F88"/>
    <w:rsid w:val="00044657"/>
    <w:rsid w:val="0005312E"/>
    <w:rsid w:val="00077B71"/>
    <w:rsid w:val="000A47AE"/>
    <w:rsid w:val="000E3984"/>
    <w:rsid w:val="00117306"/>
    <w:rsid w:val="00123CED"/>
    <w:rsid w:val="00142E53"/>
    <w:rsid w:val="00153DD5"/>
    <w:rsid w:val="00165041"/>
    <w:rsid w:val="00184487"/>
    <w:rsid w:val="0019243C"/>
    <w:rsid w:val="001A5D8A"/>
    <w:rsid w:val="00251F4A"/>
    <w:rsid w:val="00282825"/>
    <w:rsid w:val="002C5B37"/>
    <w:rsid w:val="00302D58"/>
    <w:rsid w:val="0031477E"/>
    <w:rsid w:val="00314E4F"/>
    <w:rsid w:val="00321B6B"/>
    <w:rsid w:val="00357D4D"/>
    <w:rsid w:val="00365521"/>
    <w:rsid w:val="00373C12"/>
    <w:rsid w:val="003B0D98"/>
    <w:rsid w:val="003B65B6"/>
    <w:rsid w:val="003E2DC3"/>
    <w:rsid w:val="00421B84"/>
    <w:rsid w:val="00443E28"/>
    <w:rsid w:val="00460E22"/>
    <w:rsid w:val="00462A6A"/>
    <w:rsid w:val="00467913"/>
    <w:rsid w:val="00471926"/>
    <w:rsid w:val="004818ED"/>
    <w:rsid w:val="004978EE"/>
    <w:rsid w:val="004A49F0"/>
    <w:rsid w:val="004C1336"/>
    <w:rsid w:val="004C7C63"/>
    <w:rsid w:val="004D6199"/>
    <w:rsid w:val="00502B46"/>
    <w:rsid w:val="00510745"/>
    <w:rsid w:val="005169C7"/>
    <w:rsid w:val="005502E1"/>
    <w:rsid w:val="00562016"/>
    <w:rsid w:val="00566603"/>
    <w:rsid w:val="00586C0D"/>
    <w:rsid w:val="00593073"/>
    <w:rsid w:val="005F1398"/>
    <w:rsid w:val="006002B4"/>
    <w:rsid w:val="006635F8"/>
    <w:rsid w:val="006804BD"/>
    <w:rsid w:val="00766B17"/>
    <w:rsid w:val="007B080E"/>
    <w:rsid w:val="007E0CFA"/>
    <w:rsid w:val="007E0DCC"/>
    <w:rsid w:val="007E19AF"/>
    <w:rsid w:val="007E34B4"/>
    <w:rsid w:val="007E6572"/>
    <w:rsid w:val="00800B1F"/>
    <w:rsid w:val="00803A1E"/>
    <w:rsid w:val="00853C63"/>
    <w:rsid w:val="0088270E"/>
    <w:rsid w:val="008C2A73"/>
    <w:rsid w:val="008F4C4C"/>
    <w:rsid w:val="00925EAD"/>
    <w:rsid w:val="00940894"/>
    <w:rsid w:val="00962F37"/>
    <w:rsid w:val="009811C1"/>
    <w:rsid w:val="00994B59"/>
    <w:rsid w:val="009A64A3"/>
    <w:rsid w:val="009E6EC0"/>
    <w:rsid w:val="00A1489A"/>
    <w:rsid w:val="00A872AD"/>
    <w:rsid w:val="00AB69DB"/>
    <w:rsid w:val="00AC41D8"/>
    <w:rsid w:val="00AC7B0A"/>
    <w:rsid w:val="00AF4D9A"/>
    <w:rsid w:val="00B12B7E"/>
    <w:rsid w:val="00B27DA9"/>
    <w:rsid w:val="00B47FDA"/>
    <w:rsid w:val="00B57041"/>
    <w:rsid w:val="00BC4D65"/>
    <w:rsid w:val="00BC764D"/>
    <w:rsid w:val="00BE14E0"/>
    <w:rsid w:val="00BE204C"/>
    <w:rsid w:val="00C05720"/>
    <w:rsid w:val="00C603E4"/>
    <w:rsid w:val="00C678FF"/>
    <w:rsid w:val="00C86ABF"/>
    <w:rsid w:val="00CC22C9"/>
    <w:rsid w:val="00CC7FB1"/>
    <w:rsid w:val="00CF349D"/>
    <w:rsid w:val="00D26119"/>
    <w:rsid w:val="00D27CC6"/>
    <w:rsid w:val="00D53258"/>
    <w:rsid w:val="00DA4816"/>
    <w:rsid w:val="00DD3D50"/>
    <w:rsid w:val="00DF3FF3"/>
    <w:rsid w:val="00E06249"/>
    <w:rsid w:val="00E56DEE"/>
    <w:rsid w:val="00E620E6"/>
    <w:rsid w:val="00E73F26"/>
    <w:rsid w:val="00EC17F7"/>
    <w:rsid w:val="00ED1EC4"/>
    <w:rsid w:val="00EF2621"/>
    <w:rsid w:val="00F229B6"/>
    <w:rsid w:val="00F53CD3"/>
    <w:rsid w:val="00F74289"/>
    <w:rsid w:val="00FE102D"/>
    <w:rsid w:val="00FF5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41EF70"/>
  <w15:chartTrackingRefBased/>
  <w15:docId w15:val="{F980F65D-2924-4AC5-B1C6-F3F818568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3FF3"/>
    <w:pPr>
      <w:bidi/>
      <w:spacing w:after="0" w:line="240" w:lineRule="auto"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F3FF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F3FF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3FF3"/>
  </w:style>
  <w:style w:type="paragraph" w:styleId="Footer">
    <w:name w:val="footer"/>
    <w:basedOn w:val="Normal"/>
    <w:link w:val="FooterChar"/>
    <w:uiPriority w:val="99"/>
    <w:unhideWhenUsed/>
    <w:rsid w:val="00DF3FF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3FF3"/>
  </w:style>
  <w:style w:type="table" w:styleId="TableGrid">
    <w:name w:val="Table Grid"/>
    <w:basedOn w:val="TableNormal"/>
    <w:uiPriority w:val="59"/>
    <w:rsid w:val="00DF3F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DF3FF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">
    <w:name w:val="Grid Table 1 Light"/>
    <w:basedOn w:val="TableNormal"/>
    <w:uiPriority w:val="46"/>
    <w:rsid w:val="00DF3F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DF3FF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C76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764D"/>
    <w:rPr>
      <w:rFonts w:ascii="Segoe UI" w:eastAsiaTheme="minorEastAsia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6002B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177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uqu.edu.sa/App/News/76630" TargetMode="Externa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AC20A32363D1EE48A53AA7148F7394A4" ma:contentTypeVersion="2" ma:contentTypeDescription="إنشاء مستند جديد." ma:contentTypeScope="" ma:versionID="bd8eb2366501a2cfc379d8691b6b1a50">
  <xsd:schema xmlns:xsd="http://www.w3.org/2001/XMLSchema" xmlns:xs="http://www.w3.org/2001/XMLSchema" xmlns:p="http://schemas.microsoft.com/office/2006/metadata/properties" xmlns:ns2="e4fa2623-e9dd-4532-bb53-073d4dec976f" targetNamespace="http://schemas.microsoft.com/office/2006/metadata/properties" ma:root="true" ma:fieldsID="aaeae645f4e45960fb86fafb7f5e25ec" ns2:_="">
    <xsd:import namespace="e4fa2623-e9dd-4532-bb53-073d4dec97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fa2623-e9dd-4532-bb53-073d4dec97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03B94AF-0DE2-40F0-B294-5CD77A0324D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26AC4C5-C16A-400B-B948-9B115B50F730}"/>
</file>

<file path=customXml/itemProps3.xml><?xml version="1.0" encoding="utf-8"?>
<ds:datastoreItem xmlns:ds="http://schemas.openxmlformats.org/officeDocument/2006/customXml" ds:itemID="{EA1DA1CE-22BD-47C6-B642-C84F544249C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68</Words>
  <Characters>267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ir A .Merchant</dc:creator>
  <cp:keywords/>
  <dc:description/>
  <cp:lastModifiedBy>Abdullah G. Othman</cp:lastModifiedBy>
  <cp:revision>4</cp:revision>
  <cp:lastPrinted>2019-09-10T14:20:00Z</cp:lastPrinted>
  <dcterms:created xsi:type="dcterms:W3CDTF">2022-11-01T08:54:00Z</dcterms:created>
  <dcterms:modified xsi:type="dcterms:W3CDTF">2022-11-22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f5591a5ef4c5efe582908dd96e49b89a7fd292aeebc220902df949c4768c95</vt:lpwstr>
  </property>
</Properties>
</file>